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B34E7" w14:textId="4675F07F" w:rsidR="00D56589" w:rsidRDefault="00D56589" w:rsidP="00D56589">
      <w:pPr>
        <w:pStyle w:val="Heading1"/>
      </w:pPr>
      <w:r w:rsidRPr="00D56589">
        <w:t xml:space="preserve">WORK </w:t>
      </w:r>
      <w:r w:rsidR="00EA0BEB" w:rsidRPr="00D56589">
        <w:t>EXPERIENCE</w:t>
      </w:r>
      <w:r w:rsidRPr="00D56589">
        <w:t xml:space="preserve"> IN THE TRANSPORT, POSTAL AND WAREHOUSING</w:t>
      </w:r>
    </w:p>
    <w:p w14:paraId="359800E5" w14:textId="77777777" w:rsidR="00197F49" w:rsidRPr="00197F49" w:rsidRDefault="00197F49" w:rsidP="00197F49"/>
    <w:p w14:paraId="4015896E" w14:textId="77777777" w:rsidR="002C04D4" w:rsidRPr="002C04D4" w:rsidRDefault="002C04D4" w:rsidP="002C04D4">
      <w:pPr>
        <w:rPr>
          <w:lang w:val="en-US"/>
        </w:rPr>
      </w:pPr>
      <w:r w:rsidRPr="002C04D4">
        <w:rPr>
          <w:lang w:val="en-US"/>
        </w:rPr>
        <w:t xml:space="preserve">This module is about the Transport, Postal and Warehousing industries. It has been prepared to support teachers develop lessons for students with disabilities who will be undertaking work experience in this industry. The module provides information on occupational health and safety for this industry. </w:t>
      </w:r>
    </w:p>
    <w:p w14:paraId="3DEC373B" w14:textId="60193AA3" w:rsidR="002C04D4" w:rsidRPr="002C04D4" w:rsidRDefault="002C04D4" w:rsidP="002C04D4">
      <w:pPr>
        <w:rPr>
          <w:lang w:val="en-US"/>
        </w:rPr>
      </w:pPr>
      <w:r w:rsidRPr="002C04D4">
        <w:rPr>
          <w:lang w:val="en-US"/>
        </w:rPr>
        <w:t xml:space="preserve">While undertaking work experience, students learn primarily through observing and assisting with simple tasks. They </w:t>
      </w:r>
      <w:r w:rsidRPr="00336C97">
        <w:rPr>
          <w:b/>
          <w:caps/>
          <w:lang w:val="en-US"/>
        </w:rPr>
        <w:t>must NOT</w:t>
      </w:r>
      <w:r w:rsidR="00336C97">
        <w:rPr>
          <w:b/>
          <w:caps/>
          <w:lang w:val="en-US"/>
        </w:rPr>
        <w:t xml:space="preserve"> </w:t>
      </w:r>
      <w:r w:rsidRPr="002C04D4">
        <w:rPr>
          <w:lang w:val="en-US"/>
        </w:rPr>
        <w:t xml:space="preserve">undertake activities that require extensive training or experience, or expose them, or others in the workplace, to unreasonable risks to health and safety. </w:t>
      </w:r>
    </w:p>
    <w:p w14:paraId="35C6D14F" w14:textId="77777777" w:rsidR="002C04D4" w:rsidRPr="002C04D4" w:rsidRDefault="002C04D4" w:rsidP="002C04D4">
      <w:pPr>
        <w:rPr>
          <w:lang w:val="en-US"/>
        </w:rPr>
      </w:pPr>
      <w:r w:rsidRPr="002C04D4">
        <w:rPr>
          <w:lang w:val="en-US"/>
        </w:rPr>
        <w:t>Before commencing preparation of students with disabilities for work experience, teachers should review the Occupational Health and Safety requirements as outlined in the Work Experience Manual for Victorian Secondary Schools.</w:t>
      </w:r>
    </w:p>
    <w:p w14:paraId="0E753F3D" w14:textId="77777777" w:rsidR="002C04D4" w:rsidRPr="002C04D4" w:rsidRDefault="00D36E24" w:rsidP="002C04D4">
      <w:pPr>
        <w:rPr>
          <w:lang w:val="en-US"/>
        </w:rPr>
      </w:pPr>
      <w:hyperlink r:id="rId12" w:history="1">
        <w:r w:rsidR="002C04D4" w:rsidRPr="002C04D4">
          <w:rPr>
            <w:rStyle w:val="Hyperlink"/>
            <w:lang w:val="en-US"/>
          </w:rPr>
          <w:t>https://www.education.vic.gov.au/Documents/school/teachers/teachingresources/careers/work/wemanualrev.pdf</w:t>
        </w:r>
      </w:hyperlink>
    </w:p>
    <w:p w14:paraId="4307BC22" w14:textId="77777777" w:rsidR="002C04D4" w:rsidRPr="002C04D4" w:rsidRDefault="002C04D4" w:rsidP="00493C11">
      <w:pPr>
        <w:rPr>
          <w:lang w:val="en-US"/>
        </w:rPr>
      </w:pPr>
    </w:p>
    <w:p w14:paraId="1AC94E4E" w14:textId="77777777" w:rsidR="002C04D4" w:rsidRPr="002C04D4" w:rsidRDefault="002C04D4" w:rsidP="00D31F7B">
      <w:pPr>
        <w:pStyle w:val="Heading2"/>
        <w:rPr>
          <w:lang w:val="en-US"/>
        </w:rPr>
      </w:pPr>
      <w:r w:rsidRPr="002C04D4">
        <w:rPr>
          <w:lang w:val="en-US"/>
        </w:rPr>
        <w:t xml:space="preserve">Key messages: </w:t>
      </w:r>
    </w:p>
    <w:p w14:paraId="69727CD6" w14:textId="77777777" w:rsidR="002C04D4" w:rsidRPr="002C04D4" w:rsidRDefault="002C04D4" w:rsidP="00D31F7B">
      <w:pPr>
        <w:pStyle w:val="ListBullet"/>
        <w:rPr>
          <w:lang w:val="en-US"/>
        </w:rPr>
      </w:pPr>
      <w:r w:rsidRPr="002C04D4">
        <w:rPr>
          <w:lang w:val="en-US"/>
        </w:rPr>
        <w:t>Work experience is about observing the world of work in action</w:t>
      </w:r>
    </w:p>
    <w:p w14:paraId="682C1626" w14:textId="77777777" w:rsidR="002C04D4" w:rsidRPr="002C04D4" w:rsidRDefault="002C04D4" w:rsidP="00D31F7B">
      <w:pPr>
        <w:pStyle w:val="ListBullet"/>
        <w:rPr>
          <w:lang w:val="en-US"/>
        </w:rPr>
      </w:pPr>
      <w:r w:rsidRPr="002C04D4">
        <w:rPr>
          <w:lang w:val="en-US"/>
        </w:rPr>
        <w:t>Students on work experience must be under supervision at all times</w:t>
      </w:r>
    </w:p>
    <w:p w14:paraId="7E5AAC08" w14:textId="77777777" w:rsidR="002C04D4" w:rsidRPr="002C04D4" w:rsidRDefault="002C04D4" w:rsidP="00D31F7B">
      <w:pPr>
        <w:pStyle w:val="ListBullet"/>
        <w:rPr>
          <w:b/>
          <w:lang w:val="en-US"/>
        </w:rPr>
      </w:pPr>
      <w:r w:rsidRPr="002C04D4">
        <w:rPr>
          <w:lang w:val="en-US"/>
        </w:rPr>
        <w:t xml:space="preserve">Students must complete A Job Well Done modules before undertaking work experience. </w:t>
      </w:r>
    </w:p>
    <w:p w14:paraId="7786B540" w14:textId="77777777" w:rsidR="002C04D4" w:rsidRPr="002C04D4" w:rsidRDefault="002C04D4" w:rsidP="00493C11">
      <w:pPr>
        <w:rPr>
          <w:lang w:val="en-US"/>
        </w:rPr>
      </w:pPr>
    </w:p>
    <w:p w14:paraId="05E44C51" w14:textId="77777777" w:rsidR="002C04D4" w:rsidRPr="002C04D4" w:rsidRDefault="002C04D4" w:rsidP="00D31F7B">
      <w:pPr>
        <w:pStyle w:val="Heading2"/>
        <w:rPr>
          <w:lang w:val="en-US"/>
        </w:rPr>
      </w:pPr>
      <w:r w:rsidRPr="002C04D4">
        <w:rPr>
          <w:lang w:val="en-US"/>
        </w:rPr>
        <w:t>General Information</w:t>
      </w:r>
    </w:p>
    <w:p w14:paraId="056B818A" w14:textId="77777777" w:rsidR="002C04D4" w:rsidRPr="002C04D4" w:rsidRDefault="002C04D4" w:rsidP="002C04D4">
      <w:pPr>
        <w:rPr>
          <w:lang w:val="en-US"/>
        </w:rPr>
      </w:pPr>
      <w:r w:rsidRPr="002C04D4">
        <w:rPr>
          <w:lang w:val="en-US"/>
        </w:rPr>
        <w:t xml:space="preserve">The Transport, Postal and Warehousing industry provides passengers with transport by road, rail, sea or plane. It is also for the postal delivery and storage of packages and </w:t>
      </w:r>
      <w:r w:rsidRPr="002C04D4">
        <w:rPr>
          <w:i/>
          <w:lang w:val="en-US"/>
        </w:rPr>
        <w:t>freight</w:t>
      </w:r>
      <w:r w:rsidRPr="002C04D4">
        <w:rPr>
          <w:lang w:val="en-US"/>
        </w:rPr>
        <w:t xml:space="preserve">. Places you can work in this industry include; bus companies, airports, Australia Post, courier services and storage warehouse. </w:t>
      </w:r>
    </w:p>
    <w:p w14:paraId="495B37D3" w14:textId="77777777" w:rsidR="002C04D4" w:rsidRPr="002C04D4" w:rsidRDefault="002C04D4" w:rsidP="002C04D4">
      <w:pPr>
        <w:rPr>
          <w:lang w:val="en-US"/>
        </w:rPr>
      </w:pPr>
      <w:r w:rsidRPr="002C04D4">
        <w:rPr>
          <w:lang w:val="en-US"/>
        </w:rPr>
        <w:t xml:space="preserve">Many people are employed full-time with some part-time work available. </w:t>
      </w:r>
      <w:r w:rsidRPr="002C04D4">
        <w:t>Employment in the Transport, Postal and Warehousing industry has increased, and it is around 5% of the workforce in Australia</w:t>
      </w:r>
      <w:r w:rsidRPr="002C04D4">
        <w:rPr>
          <w:vertAlign w:val="superscript"/>
        </w:rPr>
        <w:footnoteReference w:id="1"/>
      </w:r>
      <w:r w:rsidRPr="002C04D4">
        <w:t xml:space="preserve">.  </w:t>
      </w:r>
    </w:p>
    <w:p w14:paraId="4B7988EC" w14:textId="77777777" w:rsidR="002C04D4" w:rsidRPr="002C04D4" w:rsidRDefault="002C04D4" w:rsidP="00493C11">
      <w:pPr>
        <w:rPr>
          <w:lang w:val="en-US"/>
        </w:rPr>
      </w:pPr>
    </w:p>
    <w:p w14:paraId="10869576" w14:textId="599D2138" w:rsidR="002C04D4" w:rsidRPr="002C04D4" w:rsidRDefault="002C04D4" w:rsidP="00D31F7B">
      <w:pPr>
        <w:pStyle w:val="Heading2"/>
        <w:rPr>
          <w:lang w:val="en-US"/>
        </w:rPr>
      </w:pPr>
      <w:r w:rsidRPr="002C04D4">
        <w:rPr>
          <w:lang w:val="en-US"/>
        </w:rPr>
        <w:lastRenderedPageBreak/>
        <w:t>Jobs in the Transport, Postal and Warehousing Industry</w:t>
      </w:r>
    </w:p>
    <w:p w14:paraId="79E2870D" w14:textId="77777777" w:rsidR="002C04D4" w:rsidRPr="002C04D4" w:rsidRDefault="002C04D4" w:rsidP="00D31F7B">
      <w:pPr>
        <w:pStyle w:val="ListBullet"/>
        <w:rPr>
          <w:b/>
          <w:lang w:val="en-US"/>
        </w:rPr>
      </w:pPr>
      <w:r w:rsidRPr="002C04D4">
        <w:rPr>
          <w:lang w:val="en-US"/>
        </w:rPr>
        <w:t>Postal worker</w:t>
      </w:r>
    </w:p>
    <w:p w14:paraId="0263E61A" w14:textId="77777777" w:rsidR="002C04D4" w:rsidRPr="002C04D4" w:rsidRDefault="002C04D4" w:rsidP="00D31F7B">
      <w:pPr>
        <w:pStyle w:val="ListBullet"/>
        <w:rPr>
          <w:b/>
          <w:lang w:val="en-US"/>
        </w:rPr>
      </w:pPr>
      <w:r w:rsidRPr="002C04D4">
        <w:rPr>
          <w:lang w:val="en-US"/>
        </w:rPr>
        <w:t>Truck driver</w:t>
      </w:r>
    </w:p>
    <w:p w14:paraId="4D7F27F8" w14:textId="77777777" w:rsidR="002C04D4" w:rsidRPr="002C04D4" w:rsidRDefault="002C04D4" w:rsidP="00D31F7B">
      <w:pPr>
        <w:pStyle w:val="ListBullet"/>
        <w:rPr>
          <w:b/>
          <w:lang w:val="en-US"/>
        </w:rPr>
      </w:pPr>
      <w:r w:rsidRPr="002C04D4">
        <w:rPr>
          <w:lang w:val="en-US"/>
        </w:rPr>
        <w:t>Purchasing officer</w:t>
      </w:r>
    </w:p>
    <w:p w14:paraId="222D3B9A" w14:textId="77777777" w:rsidR="002C04D4" w:rsidRPr="002C04D4" w:rsidRDefault="002C04D4" w:rsidP="00D31F7B">
      <w:pPr>
        <w:pStyle w:val="ListBullet"/>
        <w:rPr>
          <w:b/>
          <w:lang w:val="en-US"/>
        </w:rPr>
      </w:pPr>
      <w:r w:rsidRPr="002C04D4">
        <w:rPr>
          <w:lang w:val="en-US"/>
        </w:rPr>
        <w:t>Bus, Tram or Train driver</w:t>
      </w:r>
    </w:p>
    <w:p w14:paraId="3C5439A5" w14:textId="77777777" w:rsidR="002C04D4" w:rsidRPr="002C04D4" w:rsidRDefault="002C04D4" w:rsidP="00D31F7B">
      <w:pPr>
        <w:pStyle w:val="ListBullet"/>
        <w:rPr>
          <w:b/>
          <w:lang w:val="en-US"/>
        </w:rPr>
      </w:pPr>
      <w:r w:rsidRPr="002C04D4">
        <w:rPr>
          <w:lang w:val="en-US"/>
        </w:rPr>
        <w:t xml:space="preserve">Courier </w:t>
      </w:r>
    </w:p>
    <w:p w14:paraId="06343959" w14:textId="77777777" w:rsidR="002C04D4" w:rsidRPr="002C04D4" w:rsidRDefault="002C04D4" w:rsidP="00D31F7B">
      <w:pPr>
        <w:pStyle w:val="ListBullet"/>
        <w:rPr>
          <w:b/>
          <w:lang w:val="en-US"/>
        </w:rPr>
      </w:pPr>
      <w:r w:rsidRPr="002C04D4">
        <w:rPr>
          <w:lang w:val="en-US"/>
        </w:rPr>
        <w:t>Store person in warehouse</w:t>
      </w:r>
    </w:p>
    <w:p w14:paraId="1C88CCF9" w14:textId="77777777" w:rsidR="002C04D4" w:rsidRPr="002C04D4" w:rsidRDefault="002C04D4" w:rsidP="00D31F7B">
      <w:pPr>
        <w:pStyle w:val="ListBullet"/>
        <w:rPr>
          <w:b/>
          <w:lang w:val="en-US"/>
        </w:rPr>
      </w:pPr>
      <w:r w:rsidRPr="002C04D4">
        <w:rPr>
          <w:lang w:val="en-US"/>
        </w:rPr>
        <w:t>Airport workers</w:t>
      </w:r>
    </w:p>
    <w:p w14:paraId="472C246E" w14:textId="77777777" w:rsidR="002C04D4" w:rsidRPr="002C04D4" w:rsidRDefault="002C04D4" w:rsidP="00D31F7B">
      <w:pPr>
        <w:pStyle w:val="ListBullet"/>
        <w:rPr>
          <w:b/>
          <w:lang w:val="en-US"/>
        </w:rPr>
      </w:pPr>
      <w:r w:rsidRPr="002C04D4">
        <w:rPr>
          <w:lang w:val="en-US"/>
        </w:rPr>
        <w:t>Delivery driver</w:t>
      </w:r>
    </w:p>
    <w:p w14:paraId="037E5DBE" w14:textId="77777777" w:rsidR="002C04D4" w:rsidRPr="002C04D4" w:rsidRDefault="002C04D4" w:rsidP="00D31F7B">
      <w:pPr>
        <w:pStyle w:val="ListBullet"/>
        <w:rPr>
          <w:b/>
          <w:lang w:val="en-US"/>
        </w:rPr>
      </w:pPr>
      <w:r w:rsidRPr="002C04D4">
        <w:rPr>
          <w:lang w:val="en-US"/>
        </w:rPr>
        <w:t>Mail sorter</w:t>
      </w:r>
    </w:p>
    <w:p w14:paraId="21DEE3F8" w14:textId="77777777" w:rsidR="002C04D4" w:rsidRPr="002C04D4" w:rsidRDefault="002C04D4" w:rsidP="00D31F7B">
      <w:pPr>
        <w:pStyle w:val="ListBullet"/>
        <w:rPr>
          <w:b/>
          <w:lang w:val="en-US"/>
        </w:rPr>
      </w:pPr>
      <w:r w:rsidRPr="002C04D4">
        <w:rPr>
          <w:lang w:val="en-US"/>
        </w:rPr>
        <w:t>Motor mechanic</w:t>
      </w:r>
    </w:p>
    <w:p w14:paraId="7EDC5F6E" w14:textId="77777777" w:rsidR="002C04D4" w:rsidRPr="002C04D4" w:rsidRDefault="002C04D4" w:rsidP="00D31F7B">
      <w:pPr>
        <w:pStyle w:val="ListBullet"/>
        <w:rPr>
          <w:b/>
          <w:lang w:val="en-US"/>
        </w:rPr>
      </w:pPr>
      <w:r w:rsidRPr="002C04D4">
        <w:rPr>
          <w:lang w:val="en-US"/>
        </w:rPr>
        <w:t xml:space="preserve">Forklift driver </w:t>
      </w:r>
    </w:p>
    <w:p w14:paraId="674603F5" w14:textId="77777777" w:rsidR="002C04D4" w:rsidRPr="002C04D4" w:rsidRDefault="002C04D4" w:rsidP="00D31F7B">
      <w:pPr>
        <w:pStyle w:val="ListBullet"/>
        <w:rPr>
          <w:b/>
          <w:lang w:val="en-US"/>
        </w:rPr>
      </w:pPr>
      <w:r w:rsidRPr="002C04D4">
        <w:rPr>
          <w:lang w:val="en-US"/>
        </w:rPr>
        <w:t>Ticket salesperson.</w:t>
      </w:r>
    </w:p>
    <w:p w14:paraId="0412B7BB" w14:textId="367338F7" w:rsidR="002C04D4" w:rsidRPr="002C04D4" w:rsidRDefault="002C04D4" w:rsidP="004F6B5A">
      <w:pPr>
        <w:rPr>
          <w:lang w:val="en-US"/>
        </w:rPr>
      </w:pPr>
      <w:r w:rsidRPr="002C04D4">
        <w:rPr>
          <w:b/>
          <w:lang w:val="en-US"/>
        </w:rPr>
        <w:t xml:space="preserve">Further information on the types of occupations in this industry can be found on Job Outlook - </w:t>
      </w:r>
      <w:hyperlink r:id="rId13" w:history="1">
        <w:r w:rsidRPr="002C04D4">
          <w:rPr>
            <w:rStyle w:val="Hyperlink"/>
            <w:lang w:val="en-US"/>
          </w:rPr>
          <w:t>https://joboutlook.gov.au/Default.aspx</w:t>
        </w:r>
      </w:hyperlink>
      <w:r w:rsidRPr="002C04D4">
        <w:rPr>
          <w:lang w:val="en-US"/>
        </w:rPr>
        <w:t xml:space="preserve"> </w:t>
      </w:r>
    </w:p>
    <w:p w14:paraId="2B7DDB08" w14:textId="77777777" w:rsidR="004F6B5A" w:rsidRDefault="004F6B5A" w:rsidP="00493C11">
      <w:pPr>
        <w:rPr>
          <w:lang w:val="en-US"/>
        </w:rPr>
      </w:pPr>
    </w:p>
    <w:p w14:paraId="5D1F3FB9" w14:textId="7B69F8E1" w:rsidR="002C04D4" w:rsidRPr="002C04D4" w:rsidRDefault="002C04D4" w:rsidP="004F6B5A">
      <w:pPr>
        <w:pStyle w:val="Heading2"/>
        <w:rPr>
          <w:lang w:val="en-US"/>
        </w:rPr>
      </w:pPr>
      <w:r w:rsidRPr="002C04D4">
        <w:rPr>
          <w:lang w:val="en-US"/>
        </w:rPr>
        <w:t>What can students do to stay safe at work in the Transport, Postal and Warehousing industry?</w:t>
      </w:r>
    </w:p>
    <w:p w14:paraId="12DC7E4B" w14:textId="77777777" w:rsidR="002C04D4" w:rsidRPr="002C04D4" w:rsidRDefault="002C04D4" w:rsidP="002C04D4">
      <w:pPr>
        <w:rPr>
          <w:lang w:val="en-US"/>
        </w:rPr>
      </w:pPr>
      <w:r w:rsidRPr="002C04D4">
        <w:rPr>
          <w:lang w:val="en-US"/>
        </w:rPr>
        <w:t xml:space="preserve">Injuries can happen in the </w:t>
      </w:r>
      <w:bookmarkStart w:id="0" w:name="_Hlk522360815"/>
      <w:r w:rsidRPr="002C04D4">
        <w:rPr>
          <w:lang w:val="en-US"/>
        </w:rPr>
        <w:t>Transport, Postal and Warehousing industry</w:t>
      </w:r>
      <w:bookmarkEnd w:id="0"/>
      <w:r w:rsidRPr="002C04D4">
        <w:rPr>
          <w:lang w:val="en-US"/>
        </w:rPr>
        <w:t xml:space="preserve"> if adequate care is not taken. Students must follow work instructions safely and do not put themselves or others at risk.</w:t>
      </w:r>
    </w:p>
    <w:p w14:paraId="2FE5ADCF" w14:textId="77777777" w:rsidR="002C04D4" w:rsidRPr="002C04D4" w:rsidRDefault="002C04D4" w:rsidP="002C04D4">
      <w:pPr>
        <w:rPr>
          <w:lang w:val="en-US"/>
        </w:rPr>
      </w:pPr>
      <w:r w:rsidRPr="002C04D4">
        <w:rPr>
          <w:lang w:val="en-US"/>
        </w:rPr>
        <w:t>To stay safe, students with disabilities must:</w:t>
      </w:r>
    </w:p>
    <w:p w14:paraId="19499845" w14:textId="77777777" w:rsidR="002C04D4" w:rsidRPr="002C04D4" w:rsidRDefault="002C04D4" w:rsidP="004F6B5A">
      <w:pPr>
        <w:pStyle w:val="ListBullet"/>
        <w:rPr>
          <w:lang w:val="en-US"/>
        </w:rPr>
      </w:pPr>
      <w:r w:rsidRPr="002C04D4">
        <w:rPr>
          <w:lang w:val="en-US"/>
        </w:rPr>
        <w:t>be under supervision at all times</w:t>
      </w:r>
    </w:p>
    <w:p w14:paraId="37636024" w14:textId="77777777" w:rsidR="002C04D4" w:rsidRPr="002C04D4" w:rsidRDefault="002C04D4" w:rsidP="004F6B5A">
      <w:pPr>
        <w:pStyle w:val="ListBullet"/>
        <w:rPr>
          <w:lang w:val="en"/>
        </w:rPr>
      </w:pPr>
      <w:r w:rsidRPr="002C04D4">
        <w:rPr>
          <w:lang w:val="en"/>
        </w:rPr>
        <w:t>have proper training before undertaking simple tasks</w:t>
      </w:r>
    </w:p>
    <w:p w14:paraId="7A6C0D15" w14:textId="77777777" w:rsidR="002C04D4" w:rsidRPr="002C04D4" w:rsidRDefault="002C04D4" w:rsidP="004F6B5A">
      <w:pPr>
        <w:pStyle w:val="ListBullet"/>
        <w:rPr>
          <w:lang w:val="en"/>
        </w:rPr>
      </w:pPr>
      <w:r w:rsidRPr="002C04D4">
        <w:rPr>
          <w:lang w:val="en"/>
        </w:rPr>
        <w:t>speak to their supervisor if they are unsure about how to perform a simple task safely</w:t>
      </w:r>
    </w:p>
    <w:p w14:paraId="1E3ECDD3" w14:textId="77777777" w:rsidR="002C04D4" w:rsidRPr="002C04D4" w:rsidRDefault="002C04D4" w:rsidP="004F6B5A">
      <w:pPr>
        <w:pStyle w:val="ListBullet"/>
        <w:rPr>
          <w:lang w:val="en"/>
        </w:rPr>
      </w:pPr>
      <w:r w:rsidRPr="002C04D4">
        <w:rPr>
          <w:lang w:val="en"/>
        </w:rPr>
        <w:t>have clear instructions about safety procedures</w:t>
      </w:r>
    </w:p>
    <w:p w14:paraId="6A6AE068" w14:textId="77777777" w:rsidR="002C04D4" w:rsidRPr="002C04D4" w:rsidRDefault="002C04D4" w:rsidP="004F6B5A">
      <w:pPr>
        <w:pStyle w:val="ListBullet"/>
        <w:rPr>
          <w:lang w:val="en"/>
        </w:rPr>
      </w:pPr>
      <w:r w:rsidRPr="002C04D4">
        <w:rPr>
          <w:lang w:val="en"/>
        </w:rPr>
        <w:t>be familiar with what to do in an emergency.</w:t>
      </w:r>
    </w:p>
    <w:p w14:paraId="78A8D5C8" w14:textId="77777777" w:rsidR="004F6B5A" w:rsidRDefault="004F6B5A" w:rsidP="00493C11">
      <w:pPr>
        <w:rPr>
          <w:lang w:val="en-US"/>
        </w:rPr>
      </w:pPr>
    </w:p>
    <w:p w14:paraId="212FDDEF" w14:textId="16488F29" w:rsidR="002C04D4" w:rsidRPr="002C04D4" w:rsidRDefault="002C04D4" w:rsidP="004F6B5A">
      <w:pPr>
        <w:pStyle w:val="Heading2"/>
        <w:rPr>
          <w:lang w:val="en-US"/>
        </w:rPr>
      </w:pPr>
      <w:r w:rsidRPr="002C04D4">
        <w:rPr>
          <w:lang w:val="en-US"/>
        </w:rPr>
        <w:t>Lifting and moving Items (Manual Handling)</w:t>
      </w:r>
    </w:p>
    <w:p w14:paraId="79D0F4D4" w14:textId="77777777" w:rsidR="002C04D4" w:rsidRPr="002C04D4" w:rsidRDefault="002C04D4" w:rsidP="002C04D4">
      <w:pPr>
        <w:rPr>
          <w:lang w:val="en-US"/>
        </w:rPr>
      </w:pPr>
      <w:bookmarkStart w:id="1" w:name="_Hlk522029610"/>
      <w:bookmarkStart w:id="2" w:name="_Hlk522185709"/>
      <w:r w:rsidRPr="002C04D4">
        <w:rPr>
          <w:lang w:val="en-US"/>
        </w:rPr>
        <w:t xml:space="preserve">In the Transport, Postal and Warehouse industries workers are often required to lift and move packages safely. Manual handling </w:t>
      </w:r>
      <w:bookmarkEnd w:id="1"/>
      <w:r w:rsidRPr="002C04D4">
        <w:rPr>
          <w:lang w:val="en-US"/>
        </w:rPr>
        <w:t xml:space="preserve">is work that involves carrying, </w:t>
      </w:r>
      <w:bookmarkEnd w:id="2"/>
      <w:r w:rsidRPr="002C04D4">
        <w:rPr>
          <w:lang w:val="en-US"/>
        </w:rPr>
        <w:t>pushing, pulling, lifting, or moving something. Examples are lifting boxes, loading and unloading a truck and pushing a trolley in a warehouse.</w:t>
      </w:r>
    </w:p>
    <w:p w14:paraId="12467810" w14:textId="77777777" w:rsidR="002C04D4" w:rsidRPr="002C04D4" w:rsidRDefault="002C04D4" w:rsidP="002C04D4">
      <w:pPr>
        <w:rPr>
          <w:lang w:val="en-US"/>
        </w:rPr>
      </w:pPr>
      <w:r w:rsidRPr="002C04D4">
        <w:rPr>
          <w:lang w:val="en-US"/>
        </w:rPr>
        <w:t xml:space="preserve">Lifting, pulling and pushing can cause injuries. </w:t>
      </w:r>
    </w:p>
    <w:p w14:paraId="3478BA35" w14:textId="001E5B36" w:rsidR="002C04D4" w:rsidRPr="002C04D4" w:rsidRDefault="002C04D4" w:rsidP="002C04D4">
      <w:pPr>
        <w:rPr>
          <w:lang w:val="en-US"/>
        </w:rPr>
      </w:pPr>
      <w:r w:rsidRPr="002C04D4">
        <w:rPr>
          <w:lang w:val="en-US"/>
        </w:rPr>
        <w:t>To stay safe students need to:</w:t>
      </w:r>
    </w:p>
    <w:p w14:paraId="168C462B" w14:textId="77777777" w:rsidR="002C04D4" w:rsidRPr="002C04D4" w:rsidRDefault="002C04D4" w:rsidP="004F6B5A">
      <w:pPr>
        <w:pStyle w:val="ListBullet"/>
        <w:rPr>
          <w:lang w:val="en-US"/>
        </w:rPr>
      </w:pPr>
      <w:r w:rsidRPr="002C04D4">
        <w:rPr>
          <w:lang w:val="en-US"/>
        </w:rPr>
        <w:lastRenderedPageBreak/>
        <w:t xml:space="preserve">have clear instructions from their supervisor on how to be safe at work </w:t>
      </w:r>
    </w:p>
    <w:p w14:paraId="1E6C9AF7" w14:textId="77777777" w:rsidR="002C04D4" w:rsidRPr="002C04D4" w:rsidRDefault="002C04D4" w:rsidP="004F6B5A">
      <w:pPr>
        <w:pStyle w:val="ListBullet"/>
        <w:rPr>
          <w:lang w:val="en-US"/>
        </w:rPr>
      </w:pPr>
      <w:r w:rsidRPr="002C04D4">
        <w:rPr>
          <w:lang w:val="en-US"/>
        </w:rPr>
        <w:t xml:space="preserve">know the correct lifting procedure </w:t>
      </w:r>
    </w:p>
    <w:p w14:paraId="4781CA2D" w14:textId="77777777" w:rsidR="002C04D4" w:rsidRPr="002C04D4" w:rsidRDefault="002C04D4" w:rsidP="004F6B5A">
      <w:pPr>
        <w:pStyle w:val="ListBullet"/>
        <w:rPr>
          <w:lang w:val="en-US"/>
        </w:rPr>
      </w:pPr>
      <w:r w:rsidRPr="002C04D4">
        <w:rPr>
          <w:lang w:val="en-US"/>
        </w:rPr>
        <w:t>never lift heavy objects</w:t>
      </w:r>
    </w:p>
    <w:p w14:paraId="5935EF05" w14:textId="77777777" w:rsidR="002C04D4" w:rsidRPr="002C04D4" w:rsidRDefault="002C04D4" w:rsidP="004F6B5A">
      <w:pPr>
        <w:pStyle w:val="ListBullet"/>
        <w:rPr>
          <w:lang w:val="en-US"/>
        </w:rPr>
      </w:pPr>
      <w:r w:rsidRPr="002C04D4">
        <w:rPr>
          <w:lang w:val="en-US"/>
        </w:rPr>
        <w:t>take rest breaks to prevent muscle strain and feeling tired</w:t>
      </w:r>
    </w:p>
    <w:p w14:paraId="051F8862" w14:textId="77777777" w:rsidR="002C04D4" w:rsidRPr="002C04D4" w:rsidRDefault="002C04D4" w:rsidP="004F6B5A">
      <w:pPr>
        <w:pStyle w:val="ListBullet"/>
        <w:rPr>
          <w:lang w:val="en-US"/>
        </w:rPr>
      </w:pPr>
      <w:r w:rsidRPr="002C04D4">
        <w:rPr>
          <w:lang w:val="en-US"/>
        </w:rPr>
        <w:t>speak to their supervisor if they are unsure of how to do a simple task safely</w:t>
      </w:r>
    </w:p>
    <w:p w14:paraId="25BFCADB" w14:textId="77777777" w:rsidR="002C04D4" w:rsidRPr="002C04D4" w:rsidRDefault="002C04D4" w:rsidP="004F6B5A">
      <w:pPr>
        <w:pStyle w:val="ListBullet"/>
        <w:rPr>
          <w:lang w:val="en-US"/>
        </w:rPr>
      </w:pPr>
      <w:r w:rsidRPr="002C04D4">
        <w:rPr>
          <w:lang w:val="en-US"/>
        </w:rPr>
        <w:t>know how to use a trolley to move large items.</w:t>
      </w:r>
    </w:p>
    <w:p w14:paraId="2F7185E8" w14:textId="236712FB" w:rsidR="002C04D4" w:rsidRPr="002C04D4" w:rsidRDefault="002C04D4" w:rsidP="004F6B5A">
      <w:pPr>
        <w:pStyle w:val="Heading2"/>
        <w:rPr>
          <w:lang w:val="en-US"/>
        </w:rPr>
      </w:pPr>
      <w:r w:rsidRPr="002C04D4">
        <w:rPr>
          <w:lang w:val="en-US"/>
        </w:rPr>
        <w:t xml:space="preserve">Slips, Trips and Falls </w:t>
      </w:r>
    </w:p>
    <w:p w14:paraId="312AE262" w14:textId="77777777" w:rsidR="002C04D4" w:rsidRPr="002C04D4" w:rsidRDefault="002C04D4" w:rsidP="002C04D4">
      <w:pPr>
        <w:rPr>
          <w:lang w:val="en-US"/>
        </w:rPr>
      </w:pPr>
      <w:r w:rsidRPr="002C04D4">
        <w:rPr>
          <w:lang w:val="en-US"/>
        </w:rPr>
        <w:t xml:space="preserve">Slips, trips and falls are some of the injuries in the Transport, Postal and Warehousing industry. Most injuries can happen when people are working in a warehouse or when they are loading or unloading a truck. </w:t>
      </w:r>
      <w:bookmarkStart w:id="3" w:name="_Hlk521934727"/>
    </w:p>
    <w:bookmarkEnd w:id="3"/>
    <w:p w14:paraId="553B9FEB" w14:textId="77777777" w:rsidR="002C04D4" w:rsidRPr="002C04D4" w:rsidRDefault="002C04D4" w:rsidP="002C04D4">
      <w:pPr>
        <w:rPr>
          <w:lang w:val="en-US"/>
        </w:rPr>
      </w:pPr>
      <w:r w:rsidRPr="002C04D4">
        <w:rPr>
          <w:lang w:val="en-US"/>
        </w:rPr>
        <w:t>Injuries can occur in this industry and to stay safe students need to:</w:t>
      </w:r>
    </w:p>
    <w:p w14:paraId="30B3DCBD" w14:textId="77777777" w:rsidR="002C04D4" w:rsidRPr="002C04D4" w:rsidRDefault="002C04D4" w:rsidP="004F6B5A">
      <w:pPr>
        <w:pStyle w:val="ListBullet"/>
        <w:rPr>
          <w:lang w:val="en-US"/>
        </w:rPr>
      </w:pPr>
      <w:r w:rsidRPr="002C04D4">
        <w:rPr>
          <w:lang w:val="en-US"/>
        </w:rPr>
        <w:t>follow all safety instructions and ask their supervisor if they are unsure of how to do a simple task.</w:t>
      </w:r>
    </w:p>
    <w:p w14:paraId="7F27FB6C" w14:textId="77777777" w:rsidR="002C04D4" w:rsidRPr="002C04D4" w:rsidRDefault="002C04D4" w:rsidP="004F6B5A">
      <w:pPr>
        <w:pStyle w:val="ListBullet"/>
        <w:rPr>
          <w:lang w:val="en-US"/>
        </w:rPr>
      </w:pPr>
      <w:r w:rsidRPr="002C04D4">
        <w:rPr>
          <w:lang w:val="en-US"/>
        </w:rPr>
        <w:t>wear shoes which are comfortable and have rubber non-slip soles and check that their shoes are in good condition.</w:t>
      </w:r>
    </w:p>
    <w:p w14:paraId="3BE56A5A" w14:textId="77777777" w:rsidR="002C04D4" w:rsidRPr="002C04D4" w:rsidRDefault="002C04D4" w:rsidP="004F6B5A">
      <w:pPr>
        <w:pStyle w:val="ListBullet"/>
        <w:rPr>
          <w:lang w:val="en-US"/>
        </w:rPr>
      </w:pPr>
      <w:r w:rsidRPr="002C04D4">
        <w:rPr>
          <w:lang w:val="en-US"/>
        </w:rPr>
        <w:t>let their supervisor know straight away if there is a spill on the floor.</w:t>
      </w:r>
    </w:p>
    <w:p w14:paraId="6B2DCBF2" w14:textId="77777777" w:rsidR="002C04D4" w:rsidRPr="002C04D4" w:rsidRDefault="002C04D4" w:rsidP="00493C11">
      <w:pPr>
        <w:rPr>
          <w:lang w:val="en-US"/>
        </w:rPr>
      </w:pPr>
    </w:p>
    <w:p w14:paraId="56F5E72B" w14:textId="77777777" w:rsidR="002C04D4" w:rsidRPr="002C04D4" w:rsidRDefault="002C04D4" w:rsidP="004F6B5A">
      <w:pPr>
        <w:pStyle w:val="Heading2"/>
        <w:rPr>
          <w:lang w:val="en-US"/>
        </w:rPr>
      </w:pPr>
      <w:r w:rsidRPr="002C04D4">
        <w:rPr>
          <w:lang w:val="en-US"/>
        </w:rPr>
        <w:t xml:space="preserve">Transport Vehicles and Machinery  </w:t>
      </w:r>
    </w:p>
    <w:p w14:paraId="32B237F6" w14:textId="77777777" w:rsidR="002C04D4" w:rsidRPr="002C04D4" w:rsidRDefault="002C04D4" w:rsidP="002C04D4">
      <w:pPr>
        <w:rPr>
          <w:lang w:val="en-US"/>
        </w:rPr>
      </w:pPr>
      <w:r w:rsidRPr="002C04D4">
        <w:rPr>
          <w:lang w:val="en-US"/>
        </w:rPr>
        <w:t xml:space="preserve">Students undertaking work experience </w:t>
      </w:r>
      <w:r w:rsidRPr="002C04D4">
        <w:rPr>
          <w:b/>
          <w:lang w:val="en-US"/>
        </w:rPr>
        <w:t>MUST NOT</w:t>
      </w:r>
      <w:r w:rsidRPr="002C04D4">
        <w:rPr>
          <w:lang w:val="en-US"/>
        </w:rPr>
        <w:t xml:space="preserve"> use machinery or equipment as outlined in the Work Experience Manual. Please note that the list in the manual is not exhaustive and students must </w:t>
      </w:r>
      <w:r w:rsidRPr="002C04D4">
        <w:rPr>
          <w:b/>
          <w:lang w:val="en-US"/>
        </w:rPr>
        <w:t>never</w:t>
      </w:r>
      <w:r w:rsidRPr="002C04D4">
        <w:rPr>
          <w:lang w:val="en-US"/>
        </w:rPr>
        <w:t xml:space="preserve"> use any machinery or equipment that:</w:t>
      </w:r>
    </w:p>
    <w:p w14:paraId="7A199BF3" w14:textId="77777777" w:rsidR="002C04D4" w:rsidRPr="002C04D4" w:rsidRDefault="002C04D4" w:rsidP="004F6B5A">
      <w:pPr>
        <w:pStyle w:val="ListBullet"/>
        <w:rPr>
          <w:lang w:val="en-US"/>
        </w:rPr>
      </w:pPr>
      <w:r w:rsidRPr="002C04D4">
        <w:rPr>
          <w:lang w:val="en-US"/>
        </w:rPr>
        <w:t>pose an unacceptable risk to the health and safety of the student, or</w:t>
      </w:r>
    </w:p>
    <w:p w14:paraId="4380B356" w14:textId="77777777" w:rsidR="002C04D4" w:rsidRPr="002C04D4" w:rsidRDefault="002C04D4" w:rsidP="004F6B5A">
      <w:pPr>
        <w:pStyle w:val="ListBullet"/>
        <w:rPr>
          <w:lang w:val="en-US"/>
        </w:rPr>
      </w:pPr>
      <w:r w:rsidRPr="002C04D4">
        <w:rPr>
          <w:lang w:val="en-US"/>
        </w:rPr>
        <w:t>require extensive training or experience to use safely.</w:t>
      </w:r>
    </w:p>
    <w:p w14:paraId="3B6CC009" w14:textId="77777777" w:rsidR="002C04D4" w:rsidRPr="002C04D4" w:rsidRDefault="002C04D4" w:rsidP="002C04D4">
      <w:pPr>
        <w:rPr>
          <w:lang w:val="en-US"/>
        </w:rPr>
      </w:pPr>
      <w:r w:rsidRPr="002C04D4">
        <w:rPr>
          <w:lang w:val="en-US"/>
        </w:rPr>
        <w:t xml:space="preserve">There are many types of vehicles and machinery used in the </w:t>
      </w:r>
      <w:bookmarkStart w:id="4" w:name="_Hlk522041503"/>
      <w:r w:rsidRPr="002C04D4">
        <w:rPr>
          <w:lang w:val="en-US"/>
        </w:rPr>
        <w:t xml:space="preserve">Transport, Postal and Warehousing </w:t>
      </w:r>
      <w:bookmarkEnd w:id="4"/>
      <w:r w:rsidRPr="002C04D4">
        <w:rPr>
          <w:lang w:val="en-US"/>
        </w:rPr>
        <w:t xml:space="preserve">industry.  Students on work experience will be able to observe the use of different transport vehicles and machinery. For example, they may observe how forklifts and hoist machinery are used for lifting heavy boxes in a warehouse, or how truck drivers use loading docks where they can load and unload their truck. </w:t>
      </w:r>
    </w:p>
    <w:p w14:paraId="560FF249" w14:textId="35972299" w:rsidR="002C04D4" w:rsidRPr="002C04D4" w:rsidRDefault="002C04D4" w:rsidP="002C04D4">
      <w:pPr>
        <w:rPr>
          <w:lang w:val="en-US"/>
        </w:rPr>
      </w:pPr>
      <w:r w:rsidRPr="002C04D4">
        <w:rPr>
          <w:lang w:val="en-US"/>
        </w:rPr>
        <w:t>To stay safe students need to</w:t>
      </w:r>
      <w:r w:rsidR="00814B0B">
        <w:rPr>
          <w:lang w:val="en-US"/>
        </w:rPr>
        <w:t xml:space="preserve"> </w:t>
      </w:r>
      <w:r w:rsidRPr="002C04D4">
        <w:rPr>
          <w:lang w:val="en-US"/>
        </w:rPr>
        <w:t>follow all safety instructions and ask their supervisor if they are unsure of how to complete tasks</w:t>
      </w:r>
    </w:p>
    <w:p w14:paraId="6E1AD883" w14:textId="77777777" w:rsidR="004F6B5A" w:rsidRDefault="004F6B5A" w:rsidP="00493C11">
      <w:pPr>
        <w:rPr>
          <w:lang w:val="en-US"/>
        </w:rPr>
      </w:pPr>
    </w:p>
    <w:p w14:paraId="3CCEAC44" w14:textId="279DDC58" w:rsidR="002C04D4" w:rsidRPr="002C04D4" w:rsidRDefault="002C04D4" w:rsidP="004F6B5A">
      <w:pPr>
        <w:pStyle w:val="Heading2"/>
        <w:rPr>
          <w:lang w:val="en-US"/>
        </w:rPr>
      </w:pPr>
      <w:r w:rsidRPr="002C04D4">
        <w:rPr>
          <w:lang w:val="en-US"/>
        </w:rPr>
        <w:t xml:space="preserve">Electricity </w:t>
      </w:r>
    </w:p>
    <w:p w14:paraId="5FB38D0F" w14:textId="77777777" w:rsidR="002C04D4" w:rsidRPr="002C04D4" w:rsidRDefault="002C04D4" w:rsidP="002C04D4">
      <w:pPr>
        <w:rPr>
          <w:lang w:val="en-US"/>
        </w:rPr>
      </w:pPr>
      <w:r w:rsidRPr="002C04D4">
        <w:rPr>
          <w:lang w:val="en-US"/>
        </w:rPr>
        <w:t xml:space="preserve">Students undertaking work experience </w:t>
      </w:r>
      <w:r w:rsidRPr="002C04D4">
        <w:rPr>
          <w:b/>
          <w:lang w:val="en-US"/>
        </w:rPr>
        <w:t>MUST NOT</w:t>
      </w:r>
      <w:r w:rsidRPr="002C04D4">
        <w:rPr>
          <w:lang w:val="en-US"/>
        </w:rPr>
        <w:t xml:space="preserve"> be asked to do any electrical work or repairs while on work experience.</w:t>
      </w:r>
    </w:p>
    <w:p w14:paraId="063768EC" w14:textId="77777777" w:rsidR="002C04D4" w:rsidRPr="002C04D4" w:rsidRDefault="002C04D4" w:rsidP="002C04D4">
      <w:pPr>
        <w:rPr>
          <w:lang w:val="en-US"/>
        </w:rPr>
      </w:pPr>
      <w:r w:rsidRPr="002C04D4">
        <w:rPr>
          <w:lang w:val="en-US"/>
        </w:rPr>
        <w:t xml:space="preserve">Machinery and equipment used in the Transport, Postal and Warehousing industry use electrical power. Examples of electrical equipment are computers in a warehouse, electric tools, battery chargers and forklift chargers. </w:t>
      </w:r>
    </w:p>
    <w:p w14:paraId="16C0CB80" w14:textId="77777777" w:rsidR="002C04D4" w:rsidRPr="002C04D4" w:rsidRDefault="002C04D4" w:rsidP="002C04D4">
      <w:pPr>
        <w:rPr>
          <w:lang w:val="en-US"/>
        </w:rPr>
      </w:pPr>
      <w:r w:rsidRPr="002C04D4">
        <w:rPr>
          <w:lang w:val="en-US"/>
        </w:rPr>
        <w:lastRenderedPageBreak/>
        <w:t>Damaged electrical cords, faulty equipment, stretched cords and water leaking onto electrical equipment can be very unsafe. Injuries from electricity includes electric shock.</w:t>
      </w:r>
    </w:p>
    <w:p w14:paraId="7D4BB5F4" w14:textId="77777777" w:rsidR="002C04D4" w:rsidRPr="002C04D4" w:rsidRDefault="002C04D4" w:rsidP="002C04D4">
      <w:pPr>
        <w:rPr>
          <w:lang w:val="en-US"/>
        </w:rPr>
      </w:pPr>
      <w:r w:rsidRPr="002C04D4">
        <w:rPr>
          <w:lang w:val="en-US"/>
        </w:rPr>
        <w:t>To stay safe students need to:</w:t>
      </w:r>
    </w:p>
    <w:p w14:paraId="5C904448" w14:textId="77777777" w:rsidR="002C04D4" w:rsidRPr="002C04D4" w:rsidRDefault="002C04D4" w:rsidP="004F6B5A">
      <w:pPr>
        <w:pStyle w:val="ListBullet"/>
        <w:rPr>
          <w:lang w:val="en-US"/>
        </w:rPr>
      </w:pPr>
      <w:r w:rsidRPr="002C04D4">
        <w:rPr>
          <w:lang w:val="en-US"/>
        </w:rPr>
        <w:t>always follow clear instructions from their supervisor</w:t>
      </w:r>
    </w:p>
    <w:p w14:paraId="259854B3" w14:textId="77777777" w:rsidR="002C04D4" w:rsidRPr="002C04D4" w:rsidRDefault="002C04D4" w:rsidP="004F6B5A">
      <w:pPr>
        <w:pStyle w:val="ListBullet"/>
        <w:rPr>
          <w:lang w:val="en-US"/>
        </w:rPr>
      </w:pPr>
      <w:r w:rsidRPr="002C04D4">
        <w:rPr>
          <w:lang w:val="en-US"/>
        </w:rPr>
        <w:t>make sure they do not use machinery or tools (computers are permitted)</w:t>
      </w:r>
    </w:p>
    <w:p w14:paraId="5FF628FF" w14:textId="5F028630" w:rsidR="002C04D4" w:rsidRDefault="002C04D4" w:rsidP="004F6B5A">
      <w:pPr>
        <w:pStyle w:val="ListBullet"/>
        <w:rPr>
          <w:lang w:val="en-US"/>
        </w:rPr>
      </w:pPr>
      <w:r w:rsidRPr="002C04D4">
        <w:rPr>
          <w:lang w:val="en-US"/>
        </w:rPr>
        <w:t>know how to speak to their supervisor if they are unsure about a task.</w:t>
      </w:r>
    </w:p>
    <w:p w14:paraId="7EE2CA0F" w14:textId="5D6E8D7F" w:rsidR="00493C11" w:rsidRDefault="00493C11">
      <w:pPr>
        <w:adjustRightInd/>
        <w:snapToGrid/>
        <w:spacing w:after="0"/>
        <w:rPr>
          <w:lang w:val="en-US"/>
        </w:rPr>
      </w:pPr>
      <w:r>
        <w:rPr>
          <w:lang w:val="en-US"/>
        </w:rPr>
        <w:br w:type="page"/>
      </w:r>
    </w:p>
    <w:p w14:paraId="00F562AA" w14:textId="77777777" w:rsidR="002C04D4" w:rsidRPr="002C04D4" w:rsidRDefault="002C04D4" w:rsidP="004F6B5A">
      <w:pPr>
        <w:pStyle w:val="Heading2"/>
        <w:rPr>
          <w:lang w:val="en-US"/>
        </w:rPr>
      </w:pPr>
      <w:r w:rsidRPr="002C04D4">
        <w:rPr>
          <w:lang w:val="en-US"/>
        </w:rPr>
        <w:lastRenderedPageBreak/>
        <w:t>Poisons and Dangerous Materials</w:t>
      </w:r>
    </w:p>
    <w:p w14:paraId="28C33BB2" w14:textId="77777777" w:rsidR="002C04D4" w:rsidRPr="002C04D4" w:rsidRDefault="002C04D4" w:rsidP="002C04D4">
      <w:r w:rsidRPr="002C04D4">
        <w:t xml:space="preserve">Students undertaking work experience </w:t>
      </w:r>
      <w:r w:rsidRPr="002C04D4">
        <w:rPr>
          <w:b/>
        </w:rPr>
        <w:t xml:space="preserve">MUST NOT </w:t>
      </w:r>
      <w:r w:rsidRPr="002C04D4">
        <w:t>handle chemicals or poisons.</w:t>
      </w:r>
    </w:p>
    <w:p w14:paraId="7E2CD38F" w14:textId="77777777" w:rsidR="002C04D4" w:rsidRPr="002C04D4" w:rsidRDefault="002C04D4" w:rsidP="002C04D4">
      <w:pPr>
        <w:rPr>
          <w:lang w:val="en-US"/>
        </w:rPr>
      </w:pPr>
      <w:r w:rsidRPr="002C04D4">
        <w:rPr>
          <w:lang w:val="en-US"/>
        </w:rPr>
        <w:t xml:space="preserve">Poisons and dangerous materials are different chemicals that can be in packages and containers for delivery in the </w:t>
      </w:r>
      <w:bookmarkStart w:id="5" w:name="_Hlk522045016"/>
      <w:r w:rsidRPr="002C04D4">
        <w:rPr>
          <w:lang w:val="en-US"/>
        </w:rPr>
        <w:t xml:space="preserve">Transport, Postal and Warehousing </w:t>
      </w:r>
      <w:bookmarkEnd w:id="5"/>
      <w:r w:rsidRPr="002C04D4">
        <w:rPr>
          <w:lang w:val="en-US"/>
        </w:rPr>
        <w:t xml:space="preserve">industry. Poisons are often called Hazardous Substances. Common examples of these are paint thinners and petrol which are flammable and can cause a fire. Dangerous materials such as gas can cause explosions. Pesticides used for killing insects are also poisonous, and corrosive liquids such as acid which can burn. </w:t>
      </w:r>
    </w:p>
    <w:p w14:paraId="18BD1454" w14:textId="16F0F8D4" w:rsidR="002C04D4" w:rsidRPr="002C04D4" w:rsidRDefault="002C04D4" w:rsidP="002C04D4">
      <w:pPr>
        <w:rPr>
          <w:lang w:val="en-US"/>
        </w:rPr>
      </w:pPr>
      <w:r w:rsidRPr="002C04D4">
        <w:rPr>
          <w:lang w:val="en-US"/>
        </w:rPr>
        <w:t xml:space="preserve">Poisons and dangerous materials must have signs and labels on the container or boxes to show they can cause serious injuries.    </w:t>
      </w:r>
    </w:p>
    <w:p w14:paraId="28FA66B3" w14:textId="42EB6FD5" w:rsidR="002C04D4" w:rsidRPr="002C04D4" w:rsidRDefault="002C04D4" w:rsidP="002C04D4">
      <w:pPr>
        <w:rPr>
          <w:b/>
          <w:u w:val="single"/>
          <w:lang w:val="en-US"/>
        </w:rPr>
      </w:pPr>
      <w:r w:rsidRPr="002C04D4">
        <w:rPr>
          <w:lang w:val="en-US"/>
        </w:rPr>
        <w:t>To stay safe students need to</w:t>
      </w:r>
      <w:r w:rsidR="00336C97">
        <w:rPr>
          <w:lang w:val="en-US"/>
        </w:rPr>
        <w:t xml:space="preserve"> </w:t>
      </w:r>
      <w:r w:rsidRPr="002C04D4">
        <w:rPr>
          <w:lang w:val="en-US"/>
        </w:rPr>
        <w:t>always follow clear instructions from their supervisor if they are unsure of how to do a task.</w:t>
      </w:r>
    </w:p>
    <w:p w14:paraId="2942AB22" w14:textId="77777777" w:rsidR="002C04D4" w:rsidRPr="002C04D4" w:rsidRDefault="002C04D4" w:rsidP="00493C11">
      <w:pPr>
        <w:rPr>
          <w:lang w:val="en-US"/>
        </w:rPr>
      </w:pPr>
    </w:p>
    <w:p w14:paraId="7DAC037A" w14:textId="77777777" w:rsidR="002C04D4" w:rsidRPr="002C04D4" w:rsidRDefault="002C04D4" w:rsidP="004F6B5A">
      <w:pPr>
        <w:pStyle w:val="Heading2"/>
        <w:rPr>
          <w:lang w:val="en-US"/>
        </w:rPr>
      </w:pPr>
      <w:r w:rsidRPr="002C04D4">
        <w:rPr>
          <w:lang w:val="en-US"/>
        </w:rPr>
        <w:t>Fatigue</w:t>
      </w:r>
    </w:p>
    <w:p w14:paraId="7ED8876D" w14:textId="77777777" w:rsidR="002C04D4" w:rsidRPr="002C04D4" w:rsidRDefault="002C04D4" w:rsidP="002C04D4">
      <w:pPr>
        <w:rPr>
          <w:lang w:val="en-US"/>
        </w:rPr>
      </w:pPr>
      <w:r w:rsidRPr="002C04D4">
        <w:rPr>
          <w:lang w:val="en-US"/>
        </w:rPr>
        <w:t xml:space="preserve">Fatigue (feeling very tired), can affect how people work. It can make workers less focused, slow them down or even cause them to fall asleep. A person can suffer from fatigue in the Retail Trade industry if they must stand up for a long time. </w:t>
      </w:r>
    </w:p>
    <w:p w14:paraId="7CA58436" w14:textId="77777777" w:rsidR="002C04D4" w:rsidRPr="002C04D4" w:rsidRDefault="002C04D4" w:rsidP="002C04D4">
      <w:pPr>
        <w:rPr>
          <w:lang w:val="en-US"/>
        </w:rPr>
      </w:pPr>
      <w:r w:rsidRPr="002C04D4">
        <w:rPr>
          <w:lang w:val="en-US"/>
        </w:rPr>
        <w:t xml:space="preserve">All workers can suffer from fatigue if they do not have a rest or proper breaks during the day or when they work at night. </w:t>
      </w:r>
    </w:p>
    <w:p w14:paraId="2165D511" w14:textId="77777777" w:rsidR="002C04D4" w:rsidRPr="002C04D4" w:rsidRDefault="002C04D4" w:rsidP="002C04D4">
      <w:pPr>
        <w:rPr>
          <w:lang w:val="en-US"/>
        </w:rPr>
      </w:pPr>
      <w:r w:rsidRPr="002C04D4">
        <w:rPr>
          <w:lang w:val="en-US"/>
        </w:rPr>
        <w:t xml:space="preserve">Injuries can occur if students are feeling fatigued. </w:t>
      </w:r>
    </w:p>
    <w:p w14:paraId="0949C9C9" w14:textId="77777777" w:rsidR="002C04D4" w:rsidRPr="002C04D4" w:rsidRDefault="002C04D4" w:rsidP="002C04D4">
      <w:pPr>
        <w:rPr>
          <w:lang w:val="en-US"/>
        </w:rPr>
      </w:pPr>
      <w:r w:rsidRPr="002C04D4">
        <w:rPr>
          <w:lang w:val="en-US"/>
        </w:rPr>
        <w:t xml:space="preserve">To be safe students need to: </w:t>
      </w:r>
    </w:p>
    <w:p w14:paraId="6ECEE3A2" w14:textId="77777777" w:rsidR="002C04D4" w:rsidRPr="002C04D4" w:rsidRDefault="002C04D4" w:rsidP="004F6B5A">
      <w:pPr>
        <w:pStyle w:val="ListBullet"/>
        <w:rPr>
          <w:lang w:val="en-US"/>
        </w:rPr>
      </w:pPr>
      <w:r w:rsidRPr="002C04D4">
        <w:rPr>
          <w:lang w:val="en-US"/>
        </w:rPr>
        <w:t>take regular rest breaks during the work day and sit down when they can</w:t>
      </w:r>
    </w:p>
    <w:p w14:paraId="11FF9FDC" w14:textId="77777777" w:rsidR="002C04D4" w:rsidRPr="002C04D4" w:rsidRDefault="002C04D4" w:rsidP="004F6B5A">
      <w:pPr>
        <w:pStyle w:val="ListBullet"/>
        <w:rPr>
          <w:lang w:val="en-US"/>
        </w:rPr>
      </w:pPr>
      <w:r w:rsidRPr="002C04D4">
        <w:rPr>
          <w:lang w:val="en-US"/>
        </w:rPr>
        <w:t>wear comfortable shoes</w:t>
      </w:r>
    </w:p>
    <w:p w14:paraId="16A484E1" w14:textId="77777777" w:rsidR="002C04D4" w:rsidRPr="002C04D4" w:rsidRDefault="002C04D4" w:rsidP="004F6B5A">
      <w:pPr>
        <w:pStyle w:val="ListBullet"/>
        <w:rPr>
          <w:lang w:val="en-US"/>
        </w:rPr>
      </w:pPr>
      <w:r w:rsidRPr="002C04D4">
        <w:rPr>
          <w:lang w:val="en-US"/>
        </w:rPr>
        <w:t>make sure they have a good night’s sleep</w:t>
      </w:r>
    </w:p>
    <w:p w14:paraId="408A69EE" w14:textId="77777777" w:rsidR="002C04D4" w:rsidRPr="002C04D4" w:rsidRDefault="002C04D4" w:rsidP="004F6B5A">
      <w:pPr>
        <w:pStyle w:val="ListBullet"/>
        <w:rPr>
          <w:lang w:val="en-US"/>
        </w:rPr>
      </w:pPr>
      <w:r w:rsidRPr="002C04D4">
        <w:rPr>
          <w:lang w:val="en-US"/>
        </w:rPr>
        <w:t>tell their supervisor if they feel very tired and cannot work.</w:t>
      </w:r>
    </w:p>
    <w:p w14:paraId="059E8C3E" w14:textId="77777777" w:rsidR="004F6B5A" w:rsidRDefault="004F6B5A" w:rsidP="00493C11"/>
    <w:p w14:paraId="190EA029" w14:textId="35868B66" w:rsidR="002C04D4" w:rsidRPr="002C04D4" w:rsidRDefault="002C04D4" w:rsidP="004F6B5A">
      <w:pPr>
        <w:pStyle w:val="Heading2"/>
      </w:pPr>
      <w:r w:rsidRPr="002C04D4">
        <w:t>Noise</w:t>
      </w:r>
    </w:p>
    <w:p w14:paraId="6123106C" w14:textId="77777777" w:rsidR="002C04D4" w:rsidRPr="002C04D4" w:rsidRDefault="002C04D4" w:rsidP="002C04D4">
      <w:pPr>
        <w:rPr>
          <w:lang w:val="en-US"/>
        </w:rPr>
      </w:pPr>
      <w:r w:rsidRPr="002C04D4">
        <w:rPr>
          <w:lang w:val="en-US"/>
        </w:rPr>
        <w:t>There are many different noises in a workplace. In the Transport, Postal and Warehousing industry noise can come from large trucks, airplane noise at the airport, and tools or machinery used in a warehouse.</w:t>
      </w:r>
    </w:p>
    <w:p w14:paraId="5BD3795D" w14:textId="77777777" w:rsidR="002C04D4" w:rsidRPr="002C04D4" w:rsidRDefault="002C04D4" w:rsidP="002C04D4">
      <w:pPr>
        <w:rPr>
          <w:lang w:val="en-US"/>
        </w:rPr>
      </w:pPr>
      <w:r w:rsidRPr="002C04D4">
        <w:rPr>
          <w:lang w:val="en-US"/>
        </w:rPr>
        <w:t xml:space="preserve">There are laws for what noise levels must be in the workplace and the employer must follow these laws. Loud and non-stop noise in the workplace can cause partial hearing loss, tinnitus which means ringing in the ears, or permanent hearing loss. </w:t>
      </w:r>
    </w:p>
    <w:p w14:paraId="72DD5AB4" w14:textId="77777777" w:rsidR="002C04D4" w:rsidRPr="002C04D4" w:rsidRDefault="002C04D4" w:rsidP="002C04D4">
      <w:pPr>
        <w:rPr>
          <w:lang w:val="en-US"/>
        </w:rPr>
      </w:pPr>
      <w:r w:rsidRPr="002C04D4">
        <w:t>To stay safe students need to:</w:t>
      </w:r>
      <w:r w:rsidRPr="002C04D4">
        <w:rPr>
          <w:lang w:val="en-US"/>
        </w:rPr>
        <w:t xml:space="preserve"> </w:t>
      </w:r>
    </w:p>
    <w:p w14:paraId="30ED8DEC" w14:textId="77777777" w:rsidR="002C04D4" w:rsidRPr="002C04D4" w:rsidRDefault="002C04D4" w:rsidP="004F6B5A">
      <w:pPr>
        <w:pStyle w:val="ListBullet"/>
        <w:rPr>
          <w:lang w:val="en-US"/>
        </w:rPr>
      </w:pPr>
      <w:r w:rsidRPr="002C04D4">
        <w:rPr>
          <w:lang w:val="en-US"/>
        </w:rPr>
        <w:t>follow all safety instructions and ask their supervisor if they are unsure of how to do a simple task</w:t>
      </w:r>
    </w:p>
    <w:p w14:paraId="246A6B2E" w14:textId="77777777" w:rsidR="002C04D4" w:rsidRPr="002C04D4" w:rsidRDefault="002C04D4" w:rsidP="004F6B5A">
      <w:pPr>
        <w:pStyle w:val="ListBullet"/>
        <w:rPr>
          <w:lang w:val="en-US"/>
        </w:rPr>
      </w:pPr>
      <w:r w:rsidRPr="002C04D4">
        <w:rPr>
          <w:lang w:val="en-US"/>
        </w:rPr>
        <w:t xml:space="preserve">know how to tell their supervisor if noise from the workplace is too loud for them </w:t>
      </w:r>
    </w:p>
    <w:p w14:paraId="219E9263" w14:textId="77777777" w:rsidR="002C04D4" w:rsidRPr="002C04D4" w:rsidRDefault="002C04D4" w:rsidP="004F6B5A">
      <w:pPr>
        <w:pStyle w:val="ListBullet"/>
        <w:rPr>
          <w:lang w:val="en-US"/>
        </w:rPr>
      </w:pPr>
      <w:r w:rsidRPr="002C04D4">
        <w:rPr>
          <w:lang w:val="en-US"/>
        </w:rPr>
        <w:lastRenderedPageBreak/>
        <w:t>wear protective hearing equipment if required by their supervisor to complete simple tasks.</w:t>
      </w:r>
    </w:p>
    <w:p w14:paraId="22453046" w14:textId="77777777" w:rsidR="004F6B5A" w:rsidRDefault="004F6B5A" w:rsidP="00493C11">
      <w:pPr>
        <w:rPr>
          <w:lang w:val="en-US"/>
        </w:rPr>
      </w:pPr>
    </w:p>
    <w:p w14:paraId="5B62AF2A" w14:textId="2E76E53D" w:rsidR="002C04D4" w:rsidRPr="002C04D4" w:rsidRDefault="002C04D4" w:rsidP="004F6B5A">
      <w:pPr>
        <w:pStyle w:val="Heading2"/>
        <w:rPr>
          <w:lang w:val="en-US"/>
        </w:rPr>
      </w:pPr>
      <w:r w:rsidRPr="002C04D4">
        <w:rPr>
          <w:lang w:val="en-US"/>
        </w:rPr>
        <w:t>What should the employer do to make the workplace safe for the student?</w:t>
      </w:r>
    </w:p>
    <w:p w14:paraId="73E6B7DF" w14:textId="77777777" w:rsidR="002C04D4" w:rsidRPr="002C04D4" w:rsidRDefault="002C04D4" w:rsidP="002C04D4">
      <w:r w:rsidRPr="002C04D4">
        <w:rPr>
          <w:lang w:val="en"/>
        </w:rPr>
        <w:t xml:space="preserve">The Occupational Health and Safety Act is a written law to protect the health, safety and welfare of employees and other people at work. </w:t>
      </w:r>
      <w:r w:rsidRPr="002C04D4">
        <w:t>The employer is responsible for the safety of all employees and must provide a high standard of health and safety at their workplace.</w:t>
      </w:r>
    </w:p>
    <w:p w14:paraId="38B94FE8" w14:textId="77777777" w:rsidR="002C04D4" w:rsidRPr="002C04D4" w:rsidRDefault="002C04D4" w:rsidP="002C04D4">
      <w:r w:rsidRPr="002C04D4">
        <w:t>To make the workplace safe employers must:</w:t>
      </w:r>
    </w:p>
    <w:p w14:paraId="55C96DC3" w14:textId="77777777" w:rsidR="002C04D4" w:rsidRPr="002C04D4" w:rsidRDefault="002C04D4" w:rsidP="004F6B5A">
      <w:pPr>
        <w:pStyle w:val="ListBullet"/>
      </w:pPr>
      <w:r w:rsidRPr="002C04D4">
        <w:t>be aware of the laws and regulations and follow these laws to protect their employees</w:t>
      </w:r>
    </w:p>
    <w:p w14:paraId="2B84B186" w14:textId="77777777" w:rsidR="002C04D4" w:rsidRPr="002C04D4" w:rsidRDefault="002C04D4" w:rsidP="004F6B5A">
      <w:pPr>
        <w:pStyle w:val="ListBullet"/>
      </w:pPr>
      <w:r w:rsidRPr="002C04D4">
        <w:t>supervise work experience students, or have another qualified employee supervise work experience students at all times</w:t>
      </w:r>
    </w:p>
    <w:p w14:paraId="1C9B39CC" w14:textId="77777777" w:rsidR="002C04D4" w:rsidRPr="002C04D4" w:rsidRDefault="002C04D4" w:rsidP="004F6B5A">
      <w:pPr>
        <w:pStyle w:val="ListBullet"/>
      </w:pPr>
      <w:r w:rsidRPr="002C04D4">
        <w:t xml:space="preserve">provide Personal Protective Equipment (PPE). This is </w:t>
      </w:r>
      <w:r w:rsidRPr="002C04D4">
        <w:rPr>
          <w:lang w:val="en-US"/>
        </w:rPr>
        <w:t>any equipment used or worn to keep employees safe in the workplace. PPE includes safety shoes, earplugs, goggles, hard hats, high visibility clothing, face masks, gloves and sunscreen</w:t>
      </w:r>
    </w:p>
    <w:p w14:paraId="0A0511F7" w14:textId="77777777" w:rsidR="002C04D4" w:rsidRPr="002C04D4" w:rsidRDefault="002C04D4" w:rsidP="004F6B5A">
      <w:pPr>
        <w:pStyle w:val="ListBullet"/>
      </w:pPr>
      <w:r w:rsidRPr="002C04D4">
        <w:t>provide training for the simple tasks students undertake while on work experience.</w:t>
      </w:r>
    </w:p>
    <w:p w14:paraId="7F8EF5D0" w14:textId="0DA26941" w:rsidR="002C04D4" w:rsidRDefault="002C04D4" w:rsidP="00493C11">
      <w:pPr>
        <w:rPr>
          <w:lang w:val="en-US"/>
        </w:rPr>
      </w:pPr>
    </w:p>
    <w:p w14:paraId="2AAC8AED" w14:textId="77777777" w:rsidR="00493C11" w:rsidRPr="002C04D4" w:rsidRDefault="00493C11" w:rsidP="00493C11">
      <w:pPr>
        <w:rPr>
          <w:lang w:val="en-US"/>
        </w:rPr>
      </w:pPr>
    </w:p>
    <w:p w14:paraId="02AF0FDF" w14:textId="77777777" w:rsidR="002C04D4" w:rsidRPr="002C04D4" w:rsidRDefault="002C04D4" w:rsidP="004F6B5A">
      <w:pPr>
        <w:pStyle w:val="Heading3"/>
        <w:rPr>
          <w:lang w:val="en-US"/>
        </w:rPr>
      </w:pPr>
      <w:r w:rsidRPr="002C04D4">
        <w:rPr>
          <w:lang w:val="en-US"/>
        </w:rPr>
        <w:t>More information about the Transport, Postal and Warehousing</w:t>
      </w:r>
      <w:r w:rsidRPr="002C04D4">
        <w:t xml:space="preserve"> industry is located at:</w:t>
      </w:r>
    </w:p>
    <w:p w14:paraId="11009829" w14:textId="77777777" w:rsidR="002C04D4" w:rsidRPr="002C04D4" w:rsidRDefault="00D36E24" w:rsidP="002C04D4">
      <w:pPr>
        <w:rPr>
          <w:u w:val="single"/>
          <w:lang w:val="en-US"/>
        </w:rPr>
      </w:pPr>
      <w:hyperlink r:id="rId14" w:history="1">
        <w:r w:rsidR="002C04D4" w:rsidRPr="002C04D4">
          <w:rPr>
            <w:rStyle w:val="Hyperlink"/>
            <w:lang w:val="en-US"/>
          </w:rPr>
          <w:t>https://www.education.vic.gov.au/school/students/beyond/Pages/manufacturingmodule.aspx</w:t>
        </w:r>
      </w:hyperlink>
    </w:p>
    <w:p w14:paraId="5EDA0E93" w14:textId="77777777" w:rsidR="002C04D4" w:rsidRPr="002C04D4" w:rsidRDefault="002C04D4" w:rsidP="002C04D4">
      <w:pPr>
        <w:rPr>
          <w:u w:val="single"/>
          <w:lang w:val="en-US"/>
        </w:rPr>
      </w:pPr>
    </w:p>
    <w:p w14:paraId="6E6DF84A" w14:textId="77777777" w:rsidR="002C04D4" w:rsidRPr="002C04D4" w:rsidRDefault="002C04D4" w:rsidP="004F6B5A">
      <w:pPr>
        <w:pStyle w:val="Heading3"/>
        <w:rPr>
          <w:lang w:val="en-US"/>
        </w:rPr>
      </w:pPr>
      <w:r w:rsidRPr="002C04D4">
        <w:rPr>
          <w:lang w:val="en-US"/>
        </w:rPr>
        <w:t>LeadWest – Transport, Postal and Warehousing industry in Victoria</w:t>
      </w:r>
    </w:p>
    <w:p w14:paraId="0BDB1563" w14:textId="77777777" w:rsidR="002C04D4" w:rsidRPr="002C04D4" w:rsidRDefault="00D36E24" w:rsidP="004F6B5A">
      <w:pPr>
        <w:rPr>
          <w:lang w:val="en-US"/>
        </w:rPr>
      </w:pPr>
      <w:hyperlink r:id="rId15" w:history="1">
        <w:r w:rsidR="002C04D4" w:rsidRPr="002C04D4">
          <w:rPr>
            <w:rStyle w:val="Hyperlink"/>
            <w:lang w:val="en-US"/>
          </w:rPr>
          <w:t>http://www.leadwest.com.au/Melbournes-West/The-Regional-Economy-in-Melbournes-West/Transport,-Postal-Warehousing</w:t>
        </w:r>
      </w:hyperlink>
    </w:p>
    <w:p w14:paraId="6ED03D05" w14:textId="77777777" w:rsidR="002C04D4" w:rsidRPr="002C04D4" w:rsidRDefault="002C04D4" w:rsidP="004F6B5A">
      <w:pPr>
        <w:rPr>
          <w:lang w:val="en-US"/>
        </w:rPr>
      </w:pPr>
    </w:p>
    <w:p w14:paraId="45C1E2A6" w14:textId="6E4C1B31" w:rsidR="002C04D4" w:rsidRPr="002C04D4" w:rsidRDefault="00D36E24" w:rsidP="004F6B5A">
      <w:pPr>
        <w:pStyle w:val="Heading3"/>
        <w:rPr>
          <w:lang w:val="en-US"/>
        </w:rPr>
      </w:pPr>
      <w:r>
        <w:rPr>
          <w:lang w:val="en-US"/>
        </w:rPr>
        <w:t>safe@w</w:t>
      </w:r>
      <w:bookmarkStart w:id="6" w:name="_GoBack"/>
      <w:bookmarkEnd w:id="6"/>
      <w:r w:rsidR="002C04D4" w:rsidRPr="002C04D4">
        <w:rPr>
          <w:lang w:val="en-US"/>
        </w:rPr>
        <w:t>ork</w:t>
      </w:r>
    </w:p>
    <w:p w14:paraId="03507A0D" w14:textId="77777777" w:rsidR="004F6B5A" w:rsidRDefault="00D36E24" w:rsidP="004F6B5A">
      <w:pPr>
        <w:rPr>
          <w:lang w:val="en-US"/>
        </w:rPr>
      </w:pPr>
      <w:hyperlink r:id="rId16" w:history="1">
        <w:r w:rsidR="002C04D4" w:rsidRPr="002C04D4">
          <w:rPr>
            <w:rStyle w:val="Hyperlink"/>
            <w:lang w:val="en-US"/>
          </w:rPr>
          <w:t>https://www.education.vic.gov.au/school/students/beyond/Pages/swguide.aspx?Redirect=1</w:t>
        </w:r>
      </w:hyperlink>
      <w:r w:rsidR="002C04D4" w:rsidRPr="002C04D4">
        <w:rPr>
          <w:lang w:val="en-US"/>
        </w:rPr>
        <w:t xml:space="preserve"> </w:t>
      </w:r>
    </w:p>
    <w:p w14:paraId="522578E0" w14:textId="77777777" w:rsidR="004F6B5A" w:rsidRDefault="004F6B5A" w:rsidP="00493C11">
      <w:pPr>
        <w:rPr>
          <w:lang w:val="en-US"/>
        </w:rPr>
      </w:pPr>
    </w:p>
    <w:p w14:paraId="3A20E1A2" w14:textId="26B6E96B" w:rsidR="002C04D4" w:rsidRPr="002C04D4" w:rsidRDefault="002C04D4" w:rsidP="004F6B5A">
      <w:pPr>
        <w:pStyle w:val="Heading3"/>
        <w:rPr>
          <w:lang w:val="en-US"/>
        </w:rPr>
      </w:pPr>
      <w:r w:rsidRPr="002C04D4">
        <w:rPr>
          <w:lang w:val="en-US"/>
        </w:rPr>
        <w:t xml:space="preserve">Workplace Learning Toolbox </w:t>
      </w:r>
    </w:p>
    <w:p w14:paraId="1A7CC9D6" w14:textId="77777777" w:rsidR="002C04D4" w:rsidRPr="002C04D4" w:rsidRDefault="00D36E24" w:rsidP="002C04D4">
      <w:pPr>
        <w:rPr>
          <w:lang w:val="en-US"/>
        </w:rPr>
      </w:pPr>
      <w:hyperlink r:id="rId17" w:anchor="link39" w:history="1">
        <w:r w:rsidR="002C04D4" w:rsidRPr="002C04D4">
          <w:rPr>
            <w:rStyle w:val="Hyperlink"/>
            <w:lang w:val="en-US"/>
          </w:rPr>
          <w:t>https://www.education.vic.gov.au/school/teachers/teachingresources/careers/work/Pages/teachers.aspx#link39</w:t>
        </w:r>
      </w:hyperlink>
      <w:r w:rsidR="002C04D4" w:rsidRPr="002C04D4">
        <w:rPr>
          <w:lang w:val="en-US"/>
        </w:rPr>
        <w:t xml:space="preserve"> </w:t>
      </w:r>
    </w:p>
    <w:p w14:paraId="44AB462F" w14:textId="77777777" w:rsidR="00D56589" w:rsidRPr="002C04D4" w:rsidRDefault="00D56589" w:rsidP="00D56589">
      <w:pPr>
        <w:rPr>
          <w:lang w:val="en-US"/>
        </w:rPr>
      </w:pPr>
    </w:p>
    <w:sectPr w:rsidR="00D56589" w:rsidRPr="002C04D4" w:rsidSect="001F2D36">
      <w:headerReference w:type="default" r:id="rId18"/>
      <w:footerReference w:type="default" r:id="rId19"/>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126B8" w14:textId="77777777" w:rsidR="00435C32" w:rsidRDefault="00435C32">
      <w:r>
        <w:separator/>
      </w:r>
    </w:p>
  </w:endnote>
  <w:endnote w:type="continuationSeparator" w:id="0">
    <w:p w14:paraId="34347D94" w14:textId="77777777" w:rsidR="00435C32" w:rsidRDefault="00435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41EC784E" w14:textId="77777777" w:rsidTr="00A7734A">
      <w:trPr>
        <w:trHeight w:val="964"/>
      </w:trPr>
      <w:tc>
        <w:tcPr>
          <w:tcW w:w="417" w:type="dxa"/>
          <w:vAlign w:val="bottom"/>
        </w:tcPr>
        <w:bookmarkStart w:id="7" w:name="_Hlk527313910"/>
        <w:p w14:paraId="0BBD12BC" w14:textId="50C3D15F" w:rsidR="00F47C9C" w:rsidRPr="00E33A5A" w:rsidRDefault="00F47C9C" w:rsidP="00A7734A">
          <w:pPr>
            <w:pStyle w:val="Footer"/>
          </w:pPr>
          <w:r>
            <w:fldChar w:fldCharType="begin"/>
          </w:r>
          <w:r>
            <w:instrText xml:space="preserve"> PAGE  \* Arabic </w:instrText>
          </w:r>
          <w:r>
            <w:fldChar w:fldCharType="separate"/>
          </w:r>
          <w:r w:rsidR="00D36E24">
            <w:rPr>
              <w:noProof/>
            </w:rPr>
            <w:t>5</w:t>
          </w:r>
          <w:r>
            <w:fldChar w:fldCharType="end"/>
          </w:r>
        </w:p>
      </w:tc>
      <w:tc>
        <w:tcPr>
          <w:tcW w:w="6813" w:type="dxa"/>
          <w:vAlign w:val="bottom"/>
        </w:tcPr>
        <w:p w14:paraId="6F8479A8" w14:textId="7DD3DC62" w:rsidR="00F47C9C" w:rsidRPr="00E33A5A" w:rsidRDefault="00D36E24"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725B62">
                <w:t>Industry Modul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D56589">
                <w:t>Transport Postal Warehousing</w:t>
              </w:r>
            </w:sdtContent>
          </w:sdt>
        </w:p>
      </w:tc>
      <w:tc>
        <w:tcPr>
          <w:tcW w:w="2984" w:type="dxa"/>
          <w:tcMar>
            <w:right w:w="28" w:type="dxa"/>
          </w:tcMar>
          <w:vAlign w:val="bottom"/>
        </w:tcPr>
        <w:p w14:paraId="483C072F" w14:textId="77777777" w:rsidR="00F47C9C" w:rsidRDefault="00F47C9C" w:rsidP="00A7734A">
          <w:pPr>
            <w:pStyle w:val="Footer"/>
            <w:jc w:val="right"/>
            <w:rPr>
              <w:noProof/>
            </w:rPr>
          </w:pPr>
          <w:r>
            <w:rPr>
              <w:noProof/>
              <w:lang w:eastAsia="en-AU"/>
            </w:rPr>
            <w:drawing>
              <wp:inline distT="0" distB="0" distL="0" distR="0" wp14:anchorId="2C810745" wp14:editId="6D00A2E1">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7"/>
  </w:tbl>
  <w:p w14:paraId="27D02732"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C807D" w14:textId="77777777" w:rsidR="00435C32" w:rsidRDefault="00435C32">
      <w:r>
        <w:separator/>
      </w:r>
    </w:p>
  </w:footnote>
  <w:footnote w:type="continuationSeparator" w:id="0">
    <w:p w14:paraId="12B2CAC2" w14:textId="77777777" w:rsidR="00435C32" w:rsidRDefault="00435C32">
      <w:r>
        <w:continuationSeparator/>
      </w:r>
    </w:p>
  </w:footnote>
  <w:footnote w:id="1">
    <w:p w14:paraId="4057E33F" w14:textId="77777777" w:rsidR="002C04D4" w:rsidRDefault="002C04D4" w:rsidP="002C04D4">
      <w:pPr>
        <w:pStyle w:val="FootnoteText"/>
        <w:rPr>
          <w:rFonts w:cstheme="minorBidi"/>
        </w:rPr>
      </w:pPr>
      <w:r>
        <w:rPr>
          <w:rStyle w:val="FootnoteReference"/>
        </w:rPr>
        <w:footnoteRef/>
      </w:r>
      <w:r>
        <w:t xml:space="preserve"> </w:t>
      </w:r>
      <w:hyperlink r:id="rId1" w:history="1">
        <w:r>
          <w:rPr>
            <w:rStyle w:val="Hyperlink"/>
          </w:rPr>
          <w:t>http://lmip.gov.au/default.aspx?LMIP/GainInsights/IndustryInformation/TransportPostalandWarehousin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2977"/>
      <w:gridCol w:w="6605"/>
    </w:tblGrid>
    <w:tr w:rsidR="00017470" w:rsidRPr="00E33A5A" w14:paraId="19DA7669" w14:textId="77777777" w:rsidTr="00A62681">
      <w:trPr>
        <w:cnfStyle w:val="100000000000" w:firstRow="1" w:lastRow="0" w:firstColumn="0" w:lastColumn="0" w:oddVBand="0" w:evenVBand="0" w:oddHBand="0" w:evenHBand="0" w:firstRowFirstColumn="0" w:firstRowLastColumn="0" w:lastRowFirstColumn="0" w:lastRowLastColumn="0"/>
        <w:trHeight w:val="510"/>
      </w:trPr>
      <w:tc>
        <w:tcPr>
          <w:tcW w:w="2977" w:type="dxa"/>
          <w:vMerge w:val="restart"/>
          <w:tcMar>
            <w:top w:w="0" w:type="nil"/>
            <w:left w:w="0" w:type="nil"/>
            <w:bottom w:w="0" w:type="nil"/>
            <w:right w:w="0" w:type="nil"/>
          </w:tcMar>
        </w:tcPr>
        <w:p w14:paraId="2980C654" w14:textId="77777777" w:rsidR="00017470" w:rsidRPr="00E33A5A" w:rsidRDefault="00017470" w:rsidP="00E33A5A">
          <w:pPr>
            <w:pStyle w:val="Footer"/>
          </w:pPr>
        </w:p>
      </w:tc>
      <w:sdt>
        <w:sdtPr>
          <w:rPr>
            <w:sz w:val="28"/>
            <w:szCs w:val="28"/>
          </w:r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605" w:type="dxa"/>
              <w:tcMar>
                <w:top w:w="0" w:type="nil"/>
                <w:left w:w="0" w:type="nil"/>
                <w:bottom w:w="0" w:type="nil"/>
                <w:right w:w="0" w:type="nil"/>
              </w:tcMar>
              <w:vAlign w:val="bottom"/>
            </w:tcPr>
            <w:p w14:paraId="4C454E52" w14:textId="5823E7BD" w:rsidR="00017470" w:rsidRPr="00E33A5A" w:rsidRDefault="00D56589" w:rsidP="006712BD">
              <w:pPr>
                <w:pStyle w:val="Module"/>
              </w:pPr>
              <w:r>
                <w:rPr>
                  <w:sz w:val="28"/>
                  <w:szCs w:val="28"/>
                </w:rPr>
                <w:t>Transport Postal Warehousing</w:t>
              </w:r>
            </w:p>
          </w:tc>
        </w:sdtContent>
      </w:sdt>
    </w:tr>
    <w:tr w:rsidR="00017470" w:rsidRPr="00E33A5A" w14:paraId="4458EB2D" w14:textId="77777777" w:rsidTr="00A62681">
      <w:trPr>
        <w:trHeight w:hRule="exact" w:val="510"/>
      </w:trPr>
      <w:tc>
        <w:tcPr>
          <w:tcW w:w="2977" w:type="dxa"/>
          <w:vMerge/>
          <w:tcMar>
            <w:top w:w="0" w:type="nil"/>
            <w:left w:w="0" w:type="nil"/>
            <w:bottom w:w="0" w:type="nil"/>
            <w:right w:w="0" w:type="nil"/>
          </w:tcMar>
        </w:tcPr>
        <w:p w14:paraId="6CFD4CB8"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605" w:type="dxa"/>
              <w:tcMar>
                <w:top w:w="0" w:type="nil"/>
                <w:left w:w="0" w:type="nil"/>
                <w:bottom w:w="0" w:type="nil"/>
                <w:right w:w="0" w:type="nil"/>
              </w:tcMar>
              <w:vAlign w:val="center"/>
            </w:tcPr>
            <w:p w14:paraId="4C751FFC" w14:textId="41E4FEC0" w:rsidR="00017470" w:rsidRPr="005C57C4" w:rsidRDefault="00725B62" w:rsidP="006712BD">
              <w:pPr>
                <w:pStyle w:val="ModuleName"/>
              </w:pPr>
              <w:r>
                <w:t>Industry Module</w:t>
              </w:r>
            </w:p>
          </w:tc>
        </w:sdtContent>
      </w:sdt>
    </w:tr>
  </w:tbl>
  <w:p w14:paraId="2242F504"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5C010C10" wp14:editId="2F38AE3C">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75pt" o:bullet="t">
        <v:imagedata r:id="rId1" o:title="clip_image001"/>
      </v:shape>
    </w:pict>
  </w:numPicBullet>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692426"/>
    <w:multiLevelType w:val="hybridMultilevel"/>
    <w:tmpl w:val="703871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CF15E2"/>
    <w:multiLevelType w:val="hybridMultilevel"/>
    <w:tmpl w:val="5D7A9C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51E4705"/>
    <w:multiLevelType w:val="hybridMultilevel"/>
    <w:tmpl w:val="A050A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1" w15:restartNumberingAfterBreak="0">
    <w:nsid w:val="21C41C95"/>
    <w:multiLevelType w:val="hybridMultilevel"/>
    <w:tmpl w:val="24486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A47817"/>
    <w:multiLevelType w:val="hybridMultilevel"/>
    <w:tmpl w:val="D5DE2C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54377A"/>
    <w:multiLevelType w:val="hybridMultilevel"/>
    <w:tmpl w:val="F8B03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8" w15:restartNumberingAfterBreak="0">
    <w:nsid w:val="2EBA6147"/>
    <w:multiLevelType w:val="multilevel"/>
    <w:tmpl w:val="593E2F00"/>
    <w:numStyleLink w:val="TableBullets"/>
  </w:abstractNum>
  <w:abstractNum w:abstractNumId="19" w15:restartNumberingAfterBreak="0">
    <w:nsid w:val="2FFA496A"/>
    <w:multiLevelType w:val="hybridMultilevel"/>
    <w:tmpl w:val="47142B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384575"/>
    <w:multiLevelType w:val="hybridMultilevel"/>
    <w:tmpl w:val="DD0E07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C5F3E67"/>
    <w:multiLevelType w:val="hybridMultilevel"/>
    <w:tmpl w:val="7DAC9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D7A2045"/>
    <w:multiLevelType w:val="hybridMultilevel"/>
    <w:tmpl w:val="73DEA9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3D9955F6"/>
    <w:multiLevelType w:val="hybridMultilevel"/>
    <w:tmpl w:val="257688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47776856"/>
    <w:multiLevelType w:val="hybridMultilevel"/>
    <w:tmpl w:val="3CF28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9F90732"/>
    <w:multiLevelType w:val="hybridMultilevel"/>
    <w:tmpl w:val="74C05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AA60BA6"/>
    <w:multiLevelType w:val="hybridMultilevel"/>
    <w:tmpl w:val="1AEE6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C262CE"/>
    <w:multiLevelType w:val="hybridMultilevel"/>
    <w:tmpl w:val="8A0EC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E320A8A"/>
    <w:multiLevelType w:val="hybridMultilevel"/>
    <w:tmpl w:val="C3B6D5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50730A63"/>
    <w:multiLevelType w:val="hybridMultilevel"/>
    <w:tmpl w:val="52309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2" w15:restartNumberingAfterBreak="0">
    <w:nsid w:val="536A475B"/>
    <w:multiLevelType w:val="hybridMultilevel"/>
    <w:tmpl w:val="53844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E330935"/>
    <w:multiLevelType w:val="hybridMultilevel"/>
    <w:tmpl w:val="ACAE2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2227AE4"/>
    <w:multiLevelType w:val="hybridMultilevel"/>
    <w:tmpl w:val="834E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617EDA"/>
    <w:multiLevelType w:val="hybridMultilevel"/>
    <w:tmpl w:val="7FA8C2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8" w15:restartNumberingAfterBreak="0">
    <w:nsid w:val="6BEF0A9A"/>
    <w:multiLevelType w:val="hybridMultilevel"/>
    <w:tmpl w:val="EEA4A9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0BE69D0"/>
    <w:multiLevelType w:val="hybridMultilevel"/>
    <w:tmpl w:val="50D2E7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5587931"/>
    <w:multiLevelType w:val="hybridMultilevel"/>
    <w:tmpl w:val="2F2AE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5F630E4"/>
    <w:multiLevelType w:val="hybridMultilevel"/>
    <w:tmpl w:val="9A0401DE"/>
    <w:lvl w:ilvl="0" w:tplc="01C68400">
      <w:start w:val="1"/>
      <w:numFmt w:val="bullet"/>
      <w:lvlText w:val=""/>
      <w:lvlPicBulletId w:val="0"/>
      <w:lvlJc w:val="left"/>
      <w:pPr>
        <w:tabs>
          <w:tab w:val="num" w:pos="720"/>
        </w:tabs>
        <w:ind w:left="720" w:hanging="360"/>
      </w:pPr>
      <w:rPr>
        <w:rFonts w:ascii="Symbol" w:hAnsi="Symbol" w:hint="default"/>
      </w:rPr>
    </w:lvl>
    <w:lvl w:ilvl="1" w:tplc="5E7645E8">
      <w:start w:val="1"/>
      <w:numFmt w:val="bullet"/>
      <w:lvlText w:val=""/>
      <w:lvlJc w:val="left"/>
      <w:pPr>
        <w:tabs>
          <w:tab w:val="num" w:pos="1440"/>
        </w:tabs>
        <w:ind w:left="1440" w:hanging="360"/>
      </w:pPr>
      <w:rPr>
        <w:rFonts w:ascii="Symbol" w:hAnsi="Symbol" w:hint="default"/>
      </w:rPr>
    </w:lvl>
    <w:lvl w:ilvl="2" w:tplc="293C681E">
      <w:start w:val="1"/>
      <w:numFmt w:val="bullet"/>
      <w:lvlText w:val=""/>
      <w:lvlJc w:val="left"/>
      <w:pPr>
        <w:tabs>
          <w:tab w:val="num" w:pos="2160"/>
        </w:tabs>
        <w:ind w:left="2160" w:hanging="360"/>
      </w:pPr>
      <w:rPr>
        <w:rFonts w:ascii="Symbol" w:hAnsi="Symbol" w:hint="default"/>
      </w:rPr>
    </w:lvl>
    <w:lvl w:ilvl="3" w:tplc="9DCE6D22">
      <w:start w:val="1"/>
      <w:numFmt w:val="bullet"/>
      <w:lvlText w:val=""/>
      <w:lvlJc w:val="left"/>
      <w:pPr>
        <w:tabs>
          <w:tab w:val="num" w:pos="2880"/>
        </w:tabs>
        <w:ind w:left="2880" w:hanging="360"/>
      </w:pPr>
      <w:rPr>
        <w:rFonts w:ascii="Symbol" w:hAnsi="Symbol" w:hint="default"/>
      </w:rPr>
    </w:lvl>
    <w:lvl w:ilvl="4" w:tplc="2124B6E8">
      <w:start w:val="1"/>
      <w:numFmt w:val="bullet"/>
      <w:lvlText w:val=""/>
      <w:lvlJc w:val="left"/>
      <w:pPr>
        <w:tabs>
          <w:tab w:val="num" w:pos="3600"/>
        </w:tabs>
        <w:ind w:left="3600" w:hanging="360"/>
      </w:pPr>
      <w:rPr>
        <w:rFonts w:ascii="Symbol" w:hAnsi="Symbol" w:hint="default"/>
      </w:rPr>
    </w:lvl>
    <w:lvl w:ilvl="5" w:tplc="7BE4727C">
      <w:start w:val="1"/>
      <w:numFmt w:val="bullet"/>
      <w:lvlText w:val=""/>
      <w:lvlJc w:val="left"/>
      <w:pPr>
        <w:tabs>
          <w:tab w:val="num" w:pos="4320"/>
        </w:tabs>
        <w:ind w:left="4320" w:hanging="360"/>
      </w:pPr>
      <w:rPr>
        <w:rFonts w:ascii="Symbol" w:hAnsi="Symbol" w:hint="default"/>
      </w:rPr>
    </w:lvl>
    <w:lvl w:ilvl="6" w:tplc="9674626A">
      <w:start w:val="1"/>
      <w:numFmt w:val="bullet"/>
      <w:lvlText w:val=""/>
      <w:lvlJc w:val="left"/>
      <w:pPr>
        <w:tabs>
          <w:tab w:val="num" w:pos="5040"/>
        </w:tabs>
        <w:ind w:left="5040" w:hanging="360"/>
      </w:pPr>
      <w:rPr>
        <w:rFonts w:ascii="Symbol" w:hAnsi="Symbol" w:hint="default"/>
      </w:rPr>
    </w:lvl>
    <w:lvl w:ilvl="7" w:tplc="12B4F2C8">
      <w:start w:val="1"/>
      <w:numFmt w:val="bullet"/>
      <w:lvlText w:val=""/>
      <w:lvlJc w:val="left"/>
      <w:pPr>
        <w:tabs>
          <w:tab w:val="num" w:pos="5760"/>
        </w:tabs>
        <w:ind w:left="5760" w:hanging="360"/>
      </w:pPr>
      <w:rPr>
        <w:rFonts w:ascii="Symbol" w:hAnsi="Symbol" w:hint="default"/>
      </w:rPr>
    </w:lvl>
    <w:lvl w:ilvl="8" w:tplc="6226BA88">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7E73D42"/>
    <w:multiLevelType w:val="hybridMultilevel"/>
    <w:tmpl w:val="948AFA9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num w:numId="1">
    <w:abstractNumId w:val="13"/>
  </w:num>
  <w:num w:numId="2">
    <w:abstractNumId w:val="16"/>
  </w:num>
  <w:num w:numId="3">
    <w:abstractNumId w:val="33"/>
  </w:num>
  <w:num w:numId="4">
    <w:abstractNumId w:val="5"/>
  </w:num>
  <w:num w:numId="5">
    <w:abstractNumId w:val="4"/>
  </w:num>
  <w:num w:numId="6">
    <w:abstractNumId w:val="3"/>
  </w:num>
  <w:num w:numId="7">
    <w:abstractNumId w:val="2"/>
  </w:num>
  <w:num w:numId="8">
    <w:abstractNumId w:val="1"/>
  </w:num>
  <w:num w:numId="9">
    <w:abstractNumId w:val="0"/>
  </w:num>
  <w:num w:numId="10">
    <w:abstractNumId w:val="37"/>
  </w:num>
  <w:num w:numId="11">
    <w:abstractNumId w:val="17"/>
  </w:num>
  <w:num w:numId="12">
    <w:abstractNumId w:val="10"/>
  </w:num>
  <w:num w:numId="13">
    <w:abstractNumId w:val="18"/>
  </w:num>
  <w:num w:numId="14">
    <w:abstractNumId w:val="31"/>
  </w:num>
  <w:num w:numId="15">
    <w:abstractNumId w:val="20"/>
  </w:num>
  <w:num w:numId="16">
    <w:abstractNumId w:val="6"/>
  </w:num>
  <w:num w:numId="17">
    <w:abstractNumId w:val="15"/>
  </w:num>
  <w:num w:numId="18">
    <w:abstractNumId w:val="39"/>
  </w:num>
  <w:num w:numId="19">
    <w:abstractNumId w:val="14"/>
  </w:num>
  <w:num w:numId="20">
    <w:abstractNumId w:val="8"/>
  </w:num>
  <w:num w:numId="21">
    <w:abstractNumId w:val="38"/>
  </w:num>
  <w:num w:numId="22">
    <w:abstractNumId w:val="30"/>
  </w:num>
  <w:num w:numId="23">
    <w:abstractNumId w:val="11"/>
  </w:num>
  <w:num w:numId="24">
    <w:abstractNumId w:val="26"/>
  </w:num>
  <w:num w:numId="25">
    <w:abstractNumId w:val="40"/>
  </w:num>
  <w:num w:numId="26">
    <w:abstractNumId w:val="7"/>
  </w:num>
  <w:num w:numId="27">
    <w:abstractNumId w:val="43"/>
  </w:num>
  <w:num w:numId="28">
    <w:abstractNumId w:val="24"/>
  </w:num>
  <w:num w:numId="29">
    <w:abstractNumId w:val="9"/>
  </w:num>
  <w:num w:numId="30">
    <w:abstractNumId w:val="36"/>
  </w:num>
  <w:num w:numId="31">
    <w:abstractNumId w:val="19"/>
  </w:num>
  <w:num w:numId="32">
    <w:abstractNumId w:val="28"/>
  </w:num>
  <w:num w:numId="33">
    <w:abstractNumId w:val="22"/>
  </w:num>
  <w:num w:numId="34">
    <w:abstractNumId w:val="25"/>
  </w:num>
  <w:num w:numId="35">
    <w:abstractNumId w:val="21"/>
  </w:num>
  <w:num w:numId="36">
    <w:abstractNumId w:val="12"/>
  </w:num>
  <w:num w:numId="37">
    <w:abstractNumId w:val="34"/>
  </w:num>
  <w:num w:numId="38">
    <w:abstractNumId w:val="27"/>
  </w:num>
  <w:num w:numId="39">
    <w:abstractNumId w:val="23"/>
  </w:num>
  <w:num w:numId="40">
    <w:abstractNumId w:val="35"/>
  </w:num>
  <w:num w:numId="41">
    <w:abstractNumId w:val="29"/>
  </w:num>
  <w:num w:numId="42">
    <w:abstractNumId w:val="32"/>
  </w:num>
  <w:num w:numId="43">
    <w:abstractNumId w:val="41"/>
  </w:num>
  <w:num w:numId="44">
    <w:abstractNumId w:val="4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435C32"/>
    <w:rsid w:val="0000145D"/>
    <w:rsid w:val="00015911"/>
    <w:rsid w:val="00017470"/>
    <w:rsid w:val="00024897"/>
    <w:rsid w:val="0003766E"/>
    <w:rsid w:val="0004298A"/>
    <w:rsid w:val="00045753"/>
    <w:rsid w:val="00046BDF"/>
    <w:rsid w:val="000475AB"/>
    <w:rsid w:val="0005278F"/>
    <w:rsid w:val="0005332B"/>
    <w:rsid w:val="00055607"/>
    <w:rsid w:val="000725F6"/>
    <w:rsid w:val="000728DA"/>
    <w:rsid w:val="00072EEB"/>
    <w:rsid w:val="00076867"/>
    <w:rsid w:val="00096AE8"/>
    <w:rsid w:val="000A38A7"/>
    <w:rsid w:val="000B09EC"/>
    <w:rsid w:val="000C32FC"/>
    <w:rsid w:val="000D4EAA"/>
    <w:rsid w:val="000D51BE"/>
    <w:rsid w:val="000D65C6"/>
    <w:rsid w:val="000E2CF3"/>
    <w:rsid w:val="000F289B"/>
    <w:rsid w:val="000F57F6"/>
    <w:rsid w:val="00103B59"/>
    <w:rsid w:val="00130CBF"/>
    <w:rsid w:val="0013320A"/>
    <w:rsid w:val="0016442C"/>
    <w:rsid w:val="001647F1"/>
    <w:rsid w:val="0017014F"/>
    <w:rsid w:val="00173790"/>
    <w:rsid w:val="001803EF"/>
    <w:rsid w:val="00180C44"/>
    <w:rsid w:val="001842C2"/>
    <w:rsid w:val="001958E6"/>
    <w:rsid w:val="00197F49"/>
    <w:rsid w:val="001A5625"/>
    <w:rsid w:val="001B022D"/>
    <w:rsid w:val="001C0E19"/>
    <w:rsid w:val="001C7E45"/>
    <w:rsid w:val="001D34ED"/>
    <w:rsid w:val="001E3CF4"/>
    <w:rsid w:val="001E4385"/>
    <w:rsid w:val="001F2CFB"/>
    <w:rsid w:val="001F2D36"/>
    <w:rsid w:val="00206055"/>
    <w:rsid w:val="0021073A"/>
    <w:rsid w:val="00224880"/>
    <w:rsid w:val="00243142"/>
    <w:rsid w:val="0024399C"/>
    <w:rsid w:val="0024557C"/>
    <w:rsid w:val="002572E6"/>
    <w:rsid w:val="0026574A"/>
    <w:rsid w:val="002710D8"/>
    <w:rsid w:val="0027601B"/>
    <w:rsid w:val="00296C09"/>
    <w:rsid w:val="002A7FBC"/>
    <w:rsid w:val="002B4AE5"/>
    <w:rsid w:val="002C04D4"/>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6C97"/>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35C32"/>
    <w:rsid w:val="00451DBF"/>
    <w:rsid w:val="00460BC6"/>
    <w:rsid w:val="00464F7B"/>
    <w:rsid w:val="00480198"/>
    <w:rsid w:val="00487C8C"/>
    <w:rsid w:val="00490C44"/>
    <w:rsid w:val="00493C11"/>
    <w:rsid w:val="004A1307"/>
    <w:rsid w:val="004A2AB0"/>
    <w:rsid w:val="004A377F"/>
    <w:rsid w:val="004A3AE5"/>
    <w:rsid w:val="004A472C"/>
    <w:rsid w:val="004A505A"/>
    <w:rsid w:val="004A50A6"/>
    <w:rsid w:val="004A62F6"/>
    <w:rsid w:val="004B7F12"/>
    <w:rsid w:val="004C1B54"/>
    <w:rsid w:val="004D1B34"/>
    <w:rsid w:val="004D3D2E"/>
    <w:rsid w:val="004F6B5A"/>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20AF3"/>
    <w:rsid w:val="00725B62"/>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14B0B"/>
    <w:rsid w:val="00822931"/>
    <w:rsid w:val="00826CC8"/>
    <w:rsid w:val="00841DD5"/>
    <w:rsid w:val="0086031D"/>
    <w:rsid w:val="008608EB"/>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6625"/>
    <w:rsid w:val="00923625"/>
    <w:rsid w:val="009261AC"/>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7E53"/>
    <w:rsid w:val="00A30335"/>
    <w:rsid w:val="00A34938"/>
    <w:rsid w:val="00A4206C"/>
    <w:rsid w:val="00A43559"/>
    <w:rsid w:val="00A5368F"/>
    <w:rsid w:val="00A54949"/>
    <w:rsid w:val="00A62681"/>
    <w:rsid w:val="00A64441"/>
    <w:rsid w:val="00A7734A"/>
    <w:rsid w:val="00A83E1B"/>
    <w:rsid w:val="00A841DD"/>
    <w:rsid w:val="00A84578"/>
    <w:rsid w:val="00A9211E"/>
    <w:rsid w:val="00AA3446"/>
    <w:rsid w:val="00AC0B89"/>
    <w:rsid w:val="00AC1F27"/>
    <w:rsid w:val="00AC2731"/>
    <w:rsid w:val="00AE2010"/>
    <w:rsid w:val="00AE336B"/>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E69DC"/>
    <w:rsid w:val="00CF3944"/>
    <w:rsid w:val="00CF6A32"/>
    <w:rsid w:val="00D2788A"/>
    <w:rsid w:val="00D31F7B"/>
    <w:rsid w:val="00D33D10"/>
    <w:rsid w:val="00D351D3"/>
    <w:rsid w:val="00D36E24"/>
    <w:rsid w:val="00D373EF"/>
    <w:rsid w:val="00D429AA"/>
    <w:rsid w:val="00D50AD2"/>
    <w:rsid w:val="00D56589"/>
    <w:rsid w:val="00D65F2E"/>
    <w:rsid w:val="00D65F32"/>
    <w:rsid w:val="00D679D3"/>
    <w:rsid w:val="00D7529F"/>
    <w:rsid w:val="00D7618D"/>
    <w:rsid w:val="00D7630C"/>
    <w:rsid w:val="00D819E9"/>
    <w:rsid w:val="00D81EE0"/>
    <w:rsid w:val="00D82897"/>
    <w:rsid w:val="00D91EC8"/>
    <w:rsid w:val="00D94071"/>
    <w:rsid w:val="00D95B87"/>
    <w:rsid w:val="00DA1D2B"/>
    <w:rsid w:val="00DE1379"/>
    <w:rsid w:val="00DE3522"/>
    <w:rsid w:val="00DE4CF4"/>
    <w:rsid w:val="00DE556E"/>
    <w:rsid w:val="00DE6AB2"/>
    <w:rsid w:val="00DE799F"/>
    <w:rsid w:val="00DF241E"/>
    <w:rsid w:val="00E11AC2"/>
    <w:rsid w:val="00E13B4C"/>
    <w:rsid w:val="00E1603D"/>
    <w:rsid w:val="00E22624"/>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0BEB"/>
    <w:rsid w:val="00EA40F9"/>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5C368C"/>
  <w15:docId w15:val="{4C19EE83-217C-45E8-9F5F-A1A9B06D7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94071"/>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D94071"/>
    <w:pPr>
      <w:spacing w:after="60"/>
    </w:pPr>
    <w:rPr>
      <w:sz w:val="20"/>
    </w:rPr>
  </w:style>
  <w:style w:type="character" w:customStyle="1" w:styleId="FootnoteTextChar">
    <w:name w:val="Footnote Text Char"/>
    <w:basedOn w:val="DefaultParagraphFont"/>
    <w:link w:val="FootnoteText"/>
    <w:uiPriority w:val="97"/>
    <w:semiHidden/>
    <w:rsid w:val="00D94071"/>
    <w:rPr>
      <w:rFonts w:asciiTheme="minorHAnsi" w:hAnsiTheme="minorHAnsi" w:cstheme="minorHAnsi"/>
      <w:color w:val="000000" w:themeColor="text1"/>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725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241983">
      <w:bodyDiv w:val="1"/>
      <w:marLeft w:val="0"/>
      <w:marRight w:val="0"/>
      <w:marTop w:val="0"/>
      <w:marBottom w:val="0"/>
      <w:divBdr>
        <w:top w:val="none" w:sz="0" w:space="0" w:color="auto"/>
        <w:left w:val="none" w:sz="0" w:space="0" w:color="auto"/>
        <w:bottom w:val="none" w:sz="0" w:space="0" w:color="auto"/>
        <w:right w:val="none" w:sz="0" w:space="0" w:color="auto"/>
      </w:divBdr>
    </w:div>
    <w:div w:id="695470030">
      <w:bodyDiv w:val="1"/>
      <w:marLeft w:val="0"/>
      <w:marRight w:val="0"/>
      <w:marTop w:val="0"/>
      <w:marBottom w:val="0"/>
      <w:divBdr>
        <w:top w:val="none" w:sz="0" w:space="0" w:color="auto"/>
        <w:left w:val="none" w:sz="0" w:space="0" w:color="auto"/>
        <w:bottom w:val="none" w:sz="0" w:space="0" w:color="auto"/>
        <w:right w:val="none" w:sz="0" w:space="0" w:color="auto"/>
      </w:divBdr>
    </w:div>
    <w:div w:id="927616898">
      <w:bodyDiv w:val="1"/>
      <w:marLeft w:val="0"/>
      <w:marRight w:val="0"/>
      <w:marTop w:val="0"/>
      <w:marBottom w:val="0"/>
      <w:divBdr>
        <w:top w:val="none" w:sz="0" w:space="0" w:color="auto"/>
        <w:left w:val="none" w:sz="0" w:space="0" w:color="auto"/>
        <w:bottom w:val="none" w:sz="0" w:space="0" w:color="auto"/>
        <w:right w:val="none" w:sz="0" w:space="0" w:color="auto"/>
      </w:divBdr>
    </w:div>
    <w:div w:id="986864181">
      <w:bodyDiv w:val="1"/>
      <w:marLeft w:val="0"/>
      <w:marRight w:val="0"/>
      <w:marTop w:val="0"/>
      <w:marBottom w:val="0"/>
      <w:divBdr>
        <w:top w:val="none" w:sz="0" w:space="0" w:color="auto"/>
        <w:left w:val="none" w:sz="0" w:space="0" w:color="auto"/>
        <w:bottom w:val="none" w:sz="0" w:space="0" w:color="auto"/>
        <w:right w:val="none" w:sz="0" w:space="0" w:color="auto"/>
      </w:divBdr>
    </w:div>
    <w:div w:id="1120107568">
      <w:bodyDiv w:val="1"/>
      <w:marLeft w:val="0"/>
      <w:marRight w:val="0"/>
      <w:marTop w:val="0"/>
      <w:marBottom w:val="0"/>
      <w:divBdr>
        <w:top w:val="none" w:sz="0" w:space="0" w:color="auto"/>
        <w:left w:val="none" w:sz="0" w:space="0" w:color="auto"/>
        <w:bottom w:val="none" w:sz="0" w:space="0" w:color="auto"/>
        <w:right w:val="none" w:sz="0" w:space="0" w:color="auto"/>
      </w:divBdr>
    </w:div>
    <w:div w:id="1321956806">
      <w:bodyDiv w:val="1"/>
      <w:marLeft w:val="0"/>
      <w:marRight w:val="0"/>
      <w:marTop w:val="0"/>
      <w:marBottom w:val="0"/>
      <w:divBdr>
        <w:top w:val="none" w:sz="0" w:space="0" w:color="auto"/>
        <w:left w:val="none" w:sz="0" w:space="0" w:color="auto"/>
        <w:bottom w:val="none" w:sz="0" w:space="0" w:color="auto"/>
        <w:right w:val="none" w:sz="0" w:space="0" w:color="auto"/>
      </w:divBdr>
    </w:div>
    <w:div w:id="1426077117">
      <w:bodyDiv w:val="1"/>
      <w:marLeft w:val="0"/>
      <w:marRight w:val="0"/>
      <w:marTop w:val="0"/>
      <w:marBottom w:val="0"/>
      <w:divBdr>
        <w:top w:val="none" w:sz="0" w:space="0" w:color="auto"/>
        <w:left w:val="none" w:sz="0" w:space="0" w:color="auto"/>
        <w:bottom w:val="none" w:sz="0" w:space="0" w:color="auto"/>
        <w:right w:val="none" w:sz="0" w:space="0" w:color="auto"/>
      </w:divBdr>
    </w:div>
    <w:div w:id="163768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outlook.gov.au/Default.asp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ducation.vic.gov.au/Documents/school/teachers/teachingresources/careers/work/wemanualrev.pdf" TargetMode="External"/><Relationship Id="rId17" Type="http://schemas.openxmlformats.org/officeDocument/2006/relationships/hyperlink" Target="https://www.education.vic.gov.au/school/teachers/teachingresources/careers/work/Pages/teachers.aspx" TargetMode="External"/><Relationship Id="rId2" Type="http://schemas.openxmlformats.org/officeDocument/2006/relationships/customXml" Target="../customXml/item2.xml"/><Relationship Id="rId16" Type="http://schemas.openxmlformats.org/officeDocument/2006/relationships/hyperlink" Target="https://www.education.vic.gov.au/school/students/beyond/Pages/swguide.aspx?Redirect=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leadwest.com.au/Melbournes-West/The-Regional-Economy-in-Melbournes-West/Transport,-Postal-Warehousing" TargetMode="External"/><Relationship Id="rId10" Type="http://schemas.openxmlformats.org/officeDocument/2006/relationships/footnotes" Target="footnotes.xml"/><Relationship Id="rId19" Type="http://schemas.openxmlformats.org/officeDocument/2006/relationships/footer" Target="footer1.xml"/><Relationship Id="rId14" Type="http://schemas.openxmlformats.org/officeDocument/2006/relationships/hyperlink" Target="https://www.education.vic.gov.au/school/students/beyond/Pages/manufacturingmodule.aspx" TargetMode="Externa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lmip.gov.au/default.aspx?LMIP/GainInsights/IndustryInformation/TransportPostalandWarehou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A985AF-A672-440E-90E1-3BF94C05CB2C}"/>
</file>

<file path=customXml/itemProps2.xml><?xml version="1.0" encoding="utf-8"?>
<ds:datastoreItem xmlns:ds="http://schemas.openxmlformats.org/officeDocument/2006/customXml" ds:itemID="{53711716-E341-401E-839B-E7F5E9D68020}"/>
</file>

<file path=customXml/itemProps3.xml><?xml version="1.0" encoding="utf-8"?>
<ds:datastoreItem xmlns:ds="http://schemas.openxmlformats.org/officeDocument/2006/customXml" ds:itemID="{2C3849C1-63C9-4105-A0E2-5BD23E29931A}"/>
</file>

<file path=customXml/itemProps4.xml><?xml version="1.0" encoding="utf-8"?>
<ds:datastoreItem xmlns:ds="http://schemas.openxmlformats.org/officeDocument/2006/customXml" ds:itemID="{E67B08AD-F99D-4698-AADA-1865735EA098}"/>
</file>

<file path=customXml/itemProps5.xml><?xml version="1.0" encoding="utf-8"?>
<ds:datastoreItem xmlns:ds="http://schemas.openxmlformats.org/officeDocument/2006/customXml" ds:itemID="{7C5F4CA8-A0D5-4D08-8DD6-F19A01939F49}"/>
</file>

<file path=docProps/app.xml><?xml version="1.0" encoding="utf-8"?>
<Properties xmlns="http://schemas.openxmlformats.org/officeDocument/2006/extended-properties" xmlns:vt="http://schemas.openxmlformats.org/officeDocument/2006/docPropsVTypes">
  <Template>Normal</Template>
  <TotalTime>0</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ransport Postal Warehousing</vt:lpstr>
    </vt:vector>
  </TitlesOfParts>
  <Company>Department of Education and Training (DET)</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 Postal Warehousing</dc:title>
  <dc:subject>Industry Module</dc:subject>
  <dc:creator>Pillai, Binu B</dc:creator>
  <cp:lastModifiedBy>Pillai, Binu B</cp:lastModifiedBy>
  <cp:revision>2</cp:revision>
  <cp:lastPrinted>2017-04-21T05:02:00Z</cp:lastPrinted>
  <dcterms:created xsi:type="dcterms:W3CDTF">2018-10-29T01:26:00Z</dcterms:created>
  <dcterms:modified xsi:type="dcterms:W3CDTF">2018-10-29T01:26: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6e3667bc-8aa5-4b77-8a19-3ed4863568e6}</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443</vt:lpwstr>
  </property>
  <property fmtid="{D5CDD505-2E9C-101B-9397-08002B2CF9AE}" pid="13" name="RecordPoint_SubmissionCompleted">
    <vt:lpwstr>2018-10-29T12:51:40.6110565+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